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0385C" w:rsidP="37DD854E" w:rsidRDefault="002E586C" w14:paraId="3FD129F5" w14:textId="77777777" w14:noSpellErr="1">
      <w:pPr>
        <w:pStyle w:val="Heading1"/>
        <w:rPr>
          <w:sz w:val="28"/>
          <w:szCs w:val="28"/>
        </w:rPr>
      </w:pPr>
      <w:r w:rsidRPr="37DD854E" w:rsidR="002E586C">
        <w:rPr>
          <w:sz w:val="28"/>
          <w:szCs w:val="28"/>
        </w:rPr>
        <w:t xml:space="preserve">What is </w:t>
      </w:r>
      <w:r w:rsidRPr="37DD854E" w:rsidR="002E586C">
        <w:rPr>
          <w:sz w:val="28"/>
          <w:szCs w:val="28"/>
        </w:rPr>
        <w:t>mysql.ibd</w:t>
      </w:r>
      <w:r w:rsidRPr="37DD854E" w:rsidR="002E586C">
        <w:rPr>
          <w:sz w:val="28"/>
          <w:szCs w:val="28"/>
        </w:rPr>
        <w:t>?</w:t>
      </w:r>
    </w:p>
    <w:p w:rsidR="0010385C" w:rsidRDefault="002E586C" w14:paraId="5EF78249" w14:textId="77777777">
      <w:pPr>
        <w:pStyle w:val="FirstParagraph"/>
      </w:pPr>
      <w:r>
        <w:t xml:space="preserve">The </w:t>
      </w:r>
      <w:r>
        <w:rPr>
          <w:rStyle w:val="VerbatimChar"/>
        </w:rPr>
        <w:t>mysql.ibd</w:t>
      </w:r>
      <w:r>
        <w:t xml:space="preserve"> file is typically created for system tables in the MySQL database if </w:t>
      </w:r>
      <w:r>
        <w:rPr>
          <w:rStyle w:val="VerbatimChar"/>
        </w:rPr>
        <w:t>innodb_file_per_table</w:t>
      </w:r>
      <w:r>
        <w:t xml:space="preserve"> is enabled.</w:t>
      </w:r>
    </w:p>
    <w:p w:rsidR="0010385C" w:rsidRDefault="002E586C" w14:paraId="7476FEB4" w14:textId="77777777">
      <w:pPr>
        <w:pStyle w:val="BodyText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C:\ProgramData\MySQL\MySQL Server 8.0\Data\mysql.ibd</w:t>
      </w:r>
    </w:p>
    <w:p w:rsidR="0010385C" w:rsidRDefault="002E586C" w14:paraId="4561E748" w14:textId="77777777" w14:noSpellErr="1">
      <w:pPr>
        <w:pStyle w:val="Heading2"/>
      </w:pPr>
      <w:r w:rsidR="002E586C">
        <w:rPr/>
        <w:t xml:space="preserve">When is </w:t>
      </w:r>
      <w:r w:rsidR="002E586C">
        <w:rPr/>
        <w:t>mysql.ibd</w:t>
      </w:r>
      <w:r w:rsidR="002E586C">
        <w:rPr/>
        <w:t xml:space="preserve"> Created?</w:t>
      </w:r>
    </w:p>
    <w:p w:rsidR="0010385C" w:rsidRDefault="002E586C" w14:paraId="0486AB92" w14:textId="77777777">
      <w:pPr>
        <w:pStyle w:val="FirstParagraph"/>
      </w:pPr>
      <w:r>
        <w:t xml:space="preserve">Enable </w:t>
      </w:r>
      <w:r>
        <w:rPr>
          <w:rStyle w:val="VerbatimChar"/>
        </w:rPr>
        <w:t>innodb_file_per_table</w:t>
      </w:r>
      <w:r>
        <w:t>:</w:t>
      </w:r>
    </w:p>
    <w:p w:rsidR="0010385C" w:rsidRDefault="002E586C" w14:paraId="67E95315" w14:textId="77777777">
      <w:pPr>
        <w:pStyle w:val="SourceCode"/>
      </w:pPr>
      <w:r w:rsidRPr="37DD854E" w:rsidR="002E586C">
        <w:rPr>
          <w:rStyle w:val="KeywordTok"/>
        </w:rPr>
        <w:t>SET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GLOBAL</w:t>
      </w:r>
      <w:r w:rsidRPr="37DD854E" w:rsidR="002E586C">
        <w:rPr>
          <w:rStyle w:val="NormalTok"/>
        </w:rPr>
        <w:t xml:space="preserve"> innodb_file_per_table </w:t>
      </w:r>
      <w:r w:rsidRPr="37DD854E" w:rsidR="002E586C">
        <w:rPr>
          <w:rStyle w:val="OperatorTok"/>
        </w:rPr>
        <w:t>=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DecValTok"/>
        </w:rPr>
        <w:t>1</w:t>
      </w:r>
      <w:r w:rsidRPr="37DD854E" w:rsidR="002E586C">
        <w:rPr>
          <w:rStyle w:val="NormalTok"/>
        </w:rPr>
        <w:t>;</w:t>
      </w:r>
    </w:p>
    <w:p w:rsidR="37DD854E" w:rsidRDefault="37DD854E" w14:paraId="20FE2D7E" w14:textId="1BD7C494">
      <w:r>
        <w:br w:type="page"/>
      </w:r>
    </w:p>
    <w:p w:rsidR="0010385C" w:rsidRDefault="002E586C" w14:paraId="5E5C5960" w14:textId="77777777" w14:noSpellErr="1">
      <w:pPr>
        <w:pStyle w:val="Heading2"/>
      </w:pPr>
      <w:r w:rsidR="002E586C">
        <w:rPr/>
        <w:t xml:space="preserve">Will the Size of </w:t>
      </w:r>
      <w:r w:rsidR="002E586C">
        <w:rPr/>
        <w:t>mysql.ibd</w:t>
      </w:r>
      <w:r w:rsidR="002E586C">
        <w:rPr/>
        <w:t xml:space="preserve"> Increase or Decrease After Installation?</w:t>
      </w:r>
    </w:p>
    <w:p w:rsidR="0010385C" w:rsidRDefault="002E586C" w14:paraId="5D8FCBEA" w14:textId="77777777" w14:noSpellErr="1">
      <w:pPr>
        <w:pStyle w:val="Heading3"/>
      </w:pPr>
      <w:r w:rsidR="002E586C">
        <w:rPr/>
        <w:t>Addition/Deletion of Data in System Tables</w:t>
      </w:r>
    </w:p>
    <w:p w:rsidR="0010385C" w:rsidRDefault="002E586C" w14:paraId="1174759D" w14:textId="77777777">
      <w:pPr>
        <w:pStyle w:val="Compact"/>
        <w:numPr>
          <w:ilvl w:val="0"/>
          <w:numId w:val="2"/>
        </w:numPr>
      </w:pPr>
      <w:r>
        <w:rPr>
          <w:b/>
          <w:bCs/>
        </w:rPr>
        <w:t>Increase in Size:</w:t>
      </w:r>
    </w:p>
    <w:p w:rsidR="0010385C" w:rsidRDefault="002E586C" w14:paraId="63502C36" w14:textId="77777777">
      <w:pPr>
        <w:pStyle w:val="Compact"/>
        <w:numPr>
          <w:ilvl w:val="1"/>
          <w:numId w:val="3"/>
        </w:numPr>
      </w:pPr>
      <w:r>
        <w:t xml:space="preserve">New user accounts are added to the </w:t>
      </w:r>
      <w:r>
        <w:rPr>
          <w:rStyle w:val="VerbatimChar"/>
        </w:rPr>
        <w:t>user</w:t>
      </w:r>
      <w:r>
        <w:t xml:space="preserve"> table.</w:t>
      </w:r>
    </w:p>
    <w:p w:rsidR="0010385C" w:rsidRDefault="002E586C" w14:paraId="13E0E966" w14:textId="77777777">
      <w:pPr>
        <w:pStyle w:val="Compact"/>
        <w:numPr>
          <w:ilvl w:val="1"/>
          <w:numId w:val="3"/>
        </w:numPr>
      </w:pPr>
      <w:r>
        <w:t xml:space="preserve">New privileges are added to the </w:t>
      </w:r>
      <w:r>
        <w:rPr>
          <w:rStyle w:val="VerbatimChar"/>
        </w:rPr>
        <w:t>db</w:t>
      </w:r>
      <w:r>
        <w:t xml:space="preserve">, </w:t>
      </w:r>
      <w:r>
        <w:rPr>
          <w:rStyle w:val="VerbatimChar"/>
        </w:rPr>
        <w:t>tables_priv</w:t>
      </w:r>
      <w:r>
        <w:t xml:space="preserve">, </w:t>
      </w:r>
      <w:r>
        <w:rPr>
          <w:rStyle w:val="VerbatimChar"/>
        </w:rPr>
        <w:t>columns_priv</w:t>
      </w:r>
      <w:r>
        <w:t>, etc.</w:t>
      </w:r>
    </w:p>
    <w:p w:rsidR="0010385C" w:rsidRDefault="002E586C" w14:paraId="664A76FE" w14:textId="77777777">
      <w:pPr>
        <w:pStyle w:val="Compact"/>
        <w:numPr>
          <w:ilvl w:val="0"/>
          <w:numId w:val="2"/>
        </w:numPr>
      </w:pPr>
      <w:r>
        <w:rPr>
          <w:b/>
          <w:bCs/>
        </w:rPr>
        <w:t>Decrease in Size:</w:t>
      </w:r>
    </w:p>
    <w:p w:rsidR="0010385C" w:rsidRDefault="002E586C" w14:paraId="455A9D0C" w14:textId="77777777">
      <w:pPr>
        <w:pStyle w:val="Compact"/>
        <w:numPr>
          <w:ilvl w:val="1"/>
          <w:numId w:val="4"/>
        </w:numPr>
      </w:pPr>
      <w:r>
        <w:t>User accounts or privileges are deleted.</w:t>
      </w:r>
    </w:p>
    <w:p w:rsidR="0010385C" w:rsidRDefault="002E586C" w14:paraId="5898C9AD" w14:textId="77777777">
      <w:pPr>
        <w:pStyle w:val="Compact"/>
        <w:numPr>
          <w:ilvl w:val="1"/>
          <w:numId w:val="4"/>
        </w:numPr>
      </w:pPr>
      <w:r>
        <w:t>Other system metadata is removed or cleaned up.</w:t>
      </w:r>
    </w:p>
    <w:p w:rsidR="0010385C" w:rsidRDefault="002E586C" w14:paraId="52A0B7BD" w14:textId="77777777" w14:noSpellErr="1">
      <w:pPr>
        <w:pStyle w:val="Heading3"/>
      </w:pPr>
      <w:r w:rsidR="002E586C">
        <w:rPr/>
        <w:t>Table Modification</w:t>
      </w:r>
    </w:p>
    <w:p w:rsidR="0010385C" w:rsidRDefault="002E586C" w14:paraId="11C4F1CC" w14:textId="77777777">
      <w:pPr>
        <w:pStyle w:val="FirstParagraph"/>
      </w:pPr>
      <w:r>
        <w:t xml:space="preserve">If there are changes to the structure of system tables (like adding or removing columns), this may also affect the size of the </w:t>
      </w:r>
      <w:r>
        <w:rPr>
          <w:rStyle w:val="VerbatimChar"/>
        </w:rPr>
        <w:t>.ibd</w:t>
      </w:r>
      <w:r>
        <w:t xml:space="preserve"> file.</w:t>
      </w:r>
    </w:p>
    <w:p w:rsidR="0010385C" w:rsidRDefault="002E586C" w14:paraId="763B309E" w14:textId="77777777" w14:noSpellErr="1">
      <w:pPr>
        <w:pStyle w:val="Heading3"/>
      </w:pPr>
      <w:r w:rsidR="002E586C">
        <w:rPr/>
        <w:t>Automatic Updates or Internal MySQL Operations</w:t>
      </w:r>
    </w:p>
    <w:p w:rsidR="0010385C" w:rsidRDefault="002E586C" w14:paraId="71A61589" w14:textId="77777777">
      <w:pPr>
        <w:pStyle w:val="FirstParagraph"/>
      </w:pPr>
      <w:r>
        <w:t xml:space="preserve">MySQL internally might update its system tables, and this could result in an increase in the </w:t>
      </w:r>
      <w:r>
        <w:rPr>
          <w:rStyle w:val="VerbatimChar"/>
        </w:rPr>
        <w:t>.ibd</w:t>
      </w:r>
      <w:r>
        <w:t xml:space="preserve"> file size.</w:t>
      </w:r>
    </w:p>
    <w:p w:rsidR="0010385C" w:rsidRDefault="002E586C" w14:paraId="538FE4C0" w14:textId="77777777" w14:noSpellErr="1">
      <w:pPr>
        <w:pStyle w:val="Heading3"/>
      </w:pPr>
      <w:r w:rsidR="002E586C">
        <w:rPr/>
        <w:t>Autonomous Growth (Reclaiming Space)</w:t>
      </w:r>
    </w:p>
    <w:p w:rsidR="0010385C" w:rsidRDefault="002E586C" w14:paraId="4C87B563" w14:textId="77777777">
      <w:pPr>
        <w:pStyle w:val="FirstParagraph"/>
      </w:pPr>
      <w:r w:rsidR="002E586C">
        <w:rPr/>
        <w:t xml:space="preserve">If data is deleted, MySQL does not shrink the </w:t>
      </w:r>
      <w:r w:rsidRPr="37DD854E" w:rsidR="002E586C">
        <w:rPr>
          <w:rStyle w:val="VerbatimChar"/>
        </w:rPr>
        <w:t>.ibd</w:t>
      </w:r>
      <w:r w:rsidR="002E586C">
        <w:rPr/>
        <w:t xml:space="preserve"> file automatically (even if space becomes free).</w:t>
      </w:r>
    </w:p>
    <w:p w:rsidR="37DD854E" w:rsidRDefault="37DD854E" w14:paraId="73DB2579" w14:textId="6F2A9B60">
      <w:r>
        <w:br w:type="page"/>
      </w:r>
    </w:p>
    <w:p w:rsidR="0010385C" w:rsidRDefault="002E586C" w14:paraId="100F8771" w14:textId="77777777" w14:noSpellErr="1">
      <w:pPr>
        <w:pStyle w:val="Heading2"/>
      </w:pPr>
      <w:r w:rsidR="002E586C">
        <w:rPr/>
        <w:t>Will the Size Decrease After Data Removal?</w:t>
      </w:r>
    </w:p>
    <w:p w:rsidR="0010385C" w:rsidRDefault="002E586C" w14:paraId="3432124C" w14:textId="77777777">
      <w:pPr>
        <w:pStyle w:val="FirstParagraph"/>
      </w:pPr>
      <w:r>
        <w:t xml:space="preserve">While the size may increase due to added data, the </w:t>
      </w:r>
      <w:r>
        <w:rPr>
          <w:rStyle w:val="VerbatimChar"/>
        </w:rPr>
        <w:t>.ibd</w:t>
      </w:r>
      <w:r>
        <w:t xml:space="preserve"> file will not shrink automatically when data is deleted from the system tables. MySQL does not automatically reclaim space within </w:t>
      </w:r>
      <w:r>
        <w:rPr>
          <w:rStyle w:val="VerbatimChar"/>
        </w:rPr>
        <w:t>.ibd</w:t>
      </w:r>
      <w:r>
        <w:t xml:space="preserve"> files, so the file size might stay the same or increase, even if the system tables have less data.</w:t>
      </w:r>
    </w:p>
    <w:p w:rsidR="0010385C" w:rsidRDefault="002E586C" w14:paraId="5E8BCF0A" w14:textId="77777777">
      <w:pPr>
        <w:pStyle w:val="BodyText"/>
      </w:pPr>
      <w:r>
        <w:t xml:space="preserve">To shrink the </w:t>
      </w:r>
      <w:r>
        <w:rPr>
          <w:rStyle w:val="VerbatimChar"/>
        </w:rPr>
        <w:t>.ibd</w:t>
      </w:r>
      <w:r>
        <w:t xml:space="preserve"> file, you would need to:</w:t>
      </w:r>
    </w:p>
    <w:p w:rsidR="0010385C" w:rsidRDefault="002E586C" w14:paraId="5B35128C" w14:textId="77777777" w14:noSpellErr="1">
      <w:pPr>
        <w:numPr>
          <w:ilvl w:val="0"/>
          <w:numId w:val="5"/>
        </w:numPr>
        <w:rPr/>
      </w:pPr>
      <w:r w:rsidR="002E586C">
        <w:rPr/>
        <w:t>Optimize</w:t>
      </w:r>
      <w:r w:rsidR="002E586C">
        <w:rPr/>
        <w:t xml:space="preserve"> the table (though </w:t>
      </w:r>
      <w:bookmarkStart w:name="_Int_SWzZEDSp" w:id="442378708"/>
      <w:r w:rsidR="002E586C">
        <w:rPr/>
        <w:t>it’s</w:t>
      </w:r>
      <w:bookmarkEnd w:id="442378708"/>
      <w:r w:rsidR="002E586C">
        <w:rPr/>
        <w:t xml:space="preserve"> typically not done for system tables):</w:t>
      </w:r>
    </w:p>
    <w:p w:rsidR="0010385C" w:rsidRDefault="002E586C" w14:paraId="2F2D4C61" w14:textId="7A2CCD4E">
      <w:pPr>
        <w:pStyle w:val="SourceCode"/>
        <w:numPr>
          <w:ilvl w:val="0"/>
          <w:numId w:val="1"/>
        </w:numPr>
        <w:rPr/>
      </w:pPr>
      <w:r w:rsidRPr="37DD854E" w:rsidR="002E586C">
        <w:rPr>
          <w:rStyle w:val="NormalTok"/>
        </w:rPr>
        <w:t xml:space="preserve">OPTIMIZE </w:t>
      </w:r>
      <w:r w:rsidRPr="37DD854E" w:rsidR="002E586C">
        <w:rPr>
          <w:rStyle w:val="KeywordTok"/>
        </w:rPr>
        <w:t>TABLE</w:t>
      </w:r>
      <w:r w:rsidRPr="37DD854E" w:rsidR="002E586C">
        <w:rPr>
          <w:rStyle w:val="NormalTok"/>
        </w:rPr>
        <w:t xml:space="preserve"> </w:t>
      </w:r>
      <w:r w:rsidRPr="37DD854E" w:rsidR="6DF2284D">
        <w:rPr>
          <w:rStyle w:val="FunctionTok"/>
        </w:rPr>
        <w:t>user; --</w:t>
      </w:r>
      <w:r w:rsidRPr="37DD854E" w:rsidR="002E586C">
        <w:rPr>
          <w:rStyle w:val="CommentTok"/>
        </w:rPr>
        <w:t xml:space="preserve"> Example for a user table in the MySQL database</w:t>
      </w:r>
    </w:p>
    <w:p w:rsidR="0010385C" w:rsidRDefault="002E586C" w14:paraId="1DC5555D" w14:textId="77777777" w14:noSpellErr="1">
      <w:pPr>
        <w:pStyle w:val="Heading2"/>
      </w:pPr>
      <w:r w:rsidR="002E586C">
        <w:rPr/>
        <w:t xml:space="preserve">What if in my database school </w:t>
      </w:r>
      <w:r w:rsidR="002E586C">
        <w:rPr/>
        <w:t>db</w:t>
      </w:r>
      <w:r w:rsidR="002E586C">
        <w:rPr/>
        <w:t xml:space="preserve"> I add 500 tables? Will it affect </w:t>
      </w:r>
      <w:r w:rsidR="002E586C">
        <w:rPr/>
        <w:t>mysql.ibd</w:t>
      </w:r>
      <w:r w:rsidR="002E586C">
        <w:rPr/>
        <w:t xml:space="preserve"> or just those 500 tables’ </w:t>
      </w:r>
      <w:r w:rsidR="002E586C">
        <w:rPr/>
        <w:t>ibd</w:t>
      </w:r>
      <w:r w:rsidR="002E586C">
        <w:rPr/>
        <w:t xml:space="preserve"> files?</w:t>
      </w:r>
    </w:p>
    <w:p w:rsidR="0010385C" w:rsidRDefault="002E586C" w14:paraId="474C8C27" w14:textId="77777777">
      <w:pPr>
        <w:pStyle w:val="FirstParagraph"/>
      </w:pPr>
      <w:r>
        <w:rPr>
          <w:rStyle w:val="VerbatimChar"/>
        </w:rPr>
        <w:t>mysql.ibd</w:t>
      </w:r>
      <w:r>
        <w:t xml:space="preserve"> will not be affected by the addition of tables in </w:t>
      </w:r>
      <w:r>
        <w:rPr>
          <w:rStyle w:val="VerbatimChar"/>
        </w:rPr>
        <w:t>schooldb</w:t>
      </w:r>
      <w:r>
        <w:t xml:space="preserve">. It is reserved for MySQL system tables like </w:t>
      </w:r>
      <w:r>
        <w:rPr>
          <w:rStyle w:val="VerbatimChar"/>
        </w:rPr>
        <w:t>user</w:t>
      </w:r>
      <w:r>
        <w:t xml:space="preserve">, </w:t>
      </w:r>
      <w:r>
        <w:rPr>
          <w:rStyle w:val="VerbatimChar"/>
        </w:rPr>
        <w:t>db</w:t>
      </w:r>
      <w:r>
        <w:t>, etc.</w:t>
      </w:r>
    </w:p>
    <w:p w:rsidR="0010385C" w:rsidRDefault="002E586C" w14:paraId="77CE04A5" w14:textId="77777777">
      <w:pPr>
        <w:pStyle w:val="BodyText"/>
      </w:pPr>
      <w:r>
        <w:t xml:space="preserve">The size of </w:t>
      </w:r>
      <w:r>
        <w:rPr>
          <w:rStyle w:val="VerbatimChar"/>
        </w:rPr>
        <w:t>mysql.ibd</w:t>
      </w:r>
      <w:r>
        <w:t xml:space="preserve"> will only change if there are updates or changes to the system tables in the MySQL database (like adding/deleting users, altering privileges, etc.).</w:t>
      </w:r>
    </w:p>
    <w:p w:rsidR="0010385C" w:rsidRDefault="002E586C" w14:paraId="36B71391" w14:textId="77777777" w14:noSpellErr="1">
      <w:pPr>
        <w:pStyle w:val="Heading2"/>
      </w:pPr>
      <w:r w:rsidR="002E586C">
        <w:rPr/>
        <w:t>List of System Tables (during the installation of MySQL):</w:t>
      </w:r>
    </w:p>
    <w:p w:rsidR="0010385C" w:rsidRDefault="002E586C" w14:paraId="1BD0232F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user:</w:t>
      </w:r>
      <w:r>
        <w:t xml:space="preserve"> Stores MySQL user accounts and their privileges.</w:t>
      </w:r>
    </w:p>
    <w:p w:rsidR="0010385C" w:rsidRDefault="002E586C" w14:paraId="11B099D2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db:</w:t>
      </w:r>
      <w:r>
        <w:t xml:space="preserve"> Contains database-level privileges.</w:t>
      </w:r>
    </w:p>
    <w:p w:rsidR="0010385C" w:rsidRDefault="002E586C" w14:paraId="716C58FA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tables_priv:</w:t>
      </w:r>
      <w:r>
        <w:t xml:space="preserve"> Stores table-level privileges.</w:t>
      </w:r>
    </w:p>
    <w:p w:rsidR="0010385C" w:rsidRDefault="002E586C" w14:paraId="58B3EFD6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proxies_priv:</w:t>
      </w:r>
      <w:r>
        <w:t xml:space="preserve"> Stores proxy user information.</w:t>
      </w:r>
    </w:p>
    <w:p w:rsidR="0010385C" w:rsidRDefault="002E586C" w14:paraId="2A7D66C0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columns_priv:</w:t>
      </w:r>
      <w:r>
        <w:t xml:space="preserve"> Stores column-level privileges.</w:t>
      </w:r>
    </w:p>
    <w:p w:rsidR="0010385C" w:rsidRDefault="002E586C" w14:paraId="1EF0A2A3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host:</w:t>
      </w:r>
      <w:r>
        <w:t xml:space="preserve"> Defines the host-based access control for users.</w:t>
      </w:r>
    </w:p>
    <w:p w:rsidR="0010385C" w:rsidRDefault="002E586C" w14:paraId="74DA2256" w14:textId="77777777">
      <w:pPr>
        <w:pStyle w:val="Compact"/>
        <w:numPr>
          <w:ilvl w:val="0"/>
          <w:numId w:val="6"/>
        </w:numPr>
      </w:pPr>
      <w:r>
        <w:rPr>
          <w:b/>
          <w:bCs/>
        </w:rPr>
        <w:t>server_cost:</w:t>
      </w:r>
      <w:r>
        <w:t xml:space="preserve"> Stores InnoDB cost data.</w:t>
      </w:r>
    </w:p>
    <w:p w:rsidR="0010385C" w:rsidRDefault="002E586C" w14:paraId="319F9E44" w14:textId="77777777">
      <w:pPr>
        <w:pStyle w:val="Compact"/>
        <w:numPr>
          <w:ilvl w:val="0"/>
          <w:numId w:val="6"/>
        </w:numPr>
        <w:rPr/>
      </w:pPr>
      <w:r w:rsidRPr="37DD854E" w:rsidR="002E586C">
        <w:rPr>
          <w:b w:val="1"/>
          <w:bCs w:val="1"/>
        </w:rPr>
        <w:t>innodb_index_stats, innodb_table_stats:</w:t>
      </w:r>
      <w:r w:rsidR="002E586C">
        <w:rPr/>
        <w:t xml:space="preserve"> InnoDB statistics tables.</w:t>
      </w:r>
    </w:p>
    <w:p w:rsidR="37DD854E" w:rsidRDefault="37DD854E" w14:paraId="2A2D1C90" w14:textId="51CE61BC">
      <w:r>
        <w:br w:type="page"/>
      </w:r>
    </w:p>
    <w:p w:rsidR="0010385C" w:rsidRDefault="002E586C" w14:paraId="34862F09" w14:textId="77777777" w14:noSpellErr="1">
      <w:pPr>
        <w:pStyle w:val="Heading2"/>
      </w:pPr>
      <w:r w:rsidR="002E586C">
        <w:rPr/>
        <w:t>Other .</w:t>
      </w:r>
      <w:r w:rsidR="002E586C">
        <w:rPr/>
        <w:t>ibd</w:t>
      </w:r>
      <w:r w:rsidR="002E586C">
        <w:rPr/>
        <w:t xml:space="preserve"> Files:</w:t>
      </w:r>
    </w:p>
    <w:p w:rsidR="0010385C" w:rsidRDefault="002E586C" w14:paraId="35239BD9" w14:textId="77777777">
      <w:pPr>
        <w:pStyle w:val="FirstParagraph"/>
      </w:pPr>
      <w:r>
        <w:t xml:space="preserve">When </w:t>
      </w:r>
      <w:r>
        <w:rPr>
          <w:rStyle w:val="VerbatimChar"/>
        </w:rPr>
        <w:t>innodb_file_per_table</w:t>
      </w:r>
      <w:r>
        <w:t xml:space="preserve"> is enabled, each user-created table will have its own individual </w:t>
      </w:r>
      <w:r>
        <w:rPr>
          <w:rStyle w:val="VerbatimChar"/>
        </w:rPr>
        <w:t>.ibd</w:t>
      </w:r>
      <w:r>
        <w:t xml:space="preserve"> file for storage. This means that the </w:t>
      </w:r>
      <w:r>
        <w:rPr>
          <w:rStyle w:val="VerbatimChar"/>
        </w:rPr>
        <w:t>.ibd</w:t>
      </w:r>
      <w:r>
        <w:t xml:space="preserve"> file is created for each table you create in a database (e.g., </w:t>
      </w:r>
      <w:r>
        <w:rPr>
          <w:rStyle w:val="VerbatimChar"/>
        </w:rPr>
        <w:t>schooldb</w:t>
      </w:r>
      <w:r>
        <w:t>).</w:t>
      </w:r>
    </w:p>
    <w:p w:rsidR="0010385C" w:rsidRDefault="002E586C" w14:paraId="6552FDAE" w14:textId="77777777">
      <w:pPr>
        <w:pStyle w:val="BodyText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C:\ProgramData\MySQL\MySQL Server 8.0\Data\schooldb\stu01.ibd</w:t>
      </w:r>
    </w:p>
    <w:p w:rsidR="0010385C" w:rsidRDefault="002E586C" w14:paraId="019D167E" w14:textId="77777777" w14:noSpellErr="1">
      <w:pPr>
        <w:pStyle w:val="Heading2"/>
      </w:pPr>
      <w:r w:rsidR="002E586C">
        <w:rPr/>
        <w:t xml:space="preserve">What if we </w:t>
      </w:r>
      <w:r w:rsidR="002E586C">
        <w:rPr/>
        <w:t>don’t</w:t>
      </w:r>
      <w:r w:rsidR="002E586C">
        <w:rPr/>
        <w:t xml:space="preserve"> enable </w:t>
      </w:r>
      <w:r w:rsidR="002E586C">
        <w:rPr/>
        <w:t>innodb_file_per_table</w:t>
      </w:r>
      <w:r w:rsidR="002E586C">
        <w:rPr/>
        <w:t>?</w:t>
      </w:r>
    </w:p>
    <w:p w:rsidR="0010385C" w:rsidRDefault="002E586C" w14:paraId="70909CFB" w14:textId="77777777">
      <w:pPr>
        <w:pStyle w:val="FirstParagraph"/>
      </w:pPr>
      <w:r>
        <w:t xml:space="preserve">By default, when </w:t>
      </w:r>
      <w:r>
        <w:rPr>
          <w:rStyle w:val="VerbatimChar"/>
        </w:rPr>
        <w:t>innodb_file_per_table</w:t>
      </w:r>
      <w:r>
        <w:t xml:space="preserve"> is disabled, InnoDB stores all its tables’ data in a shared tablespace file (e.g., </w:t>
      </w:r>
      <w:r>
        <w:rPr>
          <w:rStyle w:val="VerbatimChar"/>
        </w:rPr>
        <w:t>ibdata1</w:t>
      </w:r>
      <w:r>
        <w:t xml:space="preserve">). When enabled, InnoDB stores each table’s data and indexes in its own </w:t>
      </w:r>
      <w:r>
        <w:rPr>
          <w:rStyle w:val="VerbatimChar"/>
        </w:rPr>
        <w:t>.ibd</w:t>
      </w:r>
      <w:r>
        <w:t xml:space="preserve"> file.</w:t>
      </w:r>
    </w:p>
    <w:p w:rsidR="0010385C" w:rsidRDefault="002E586C" w14:paraId="09B5EA3F" w14:textId="77777777">
      <w:pPr>
        <w:pStyle w:val="BodyText"/>
      </w:pPr>
      <w:r>
        <w:rPr>
          <w:b/>
          <w:bCs/>
        </w:rPr>
        <w:t>Path:</w:t>
      </w:r>
      <w:r>
        <w:t xml:space="preserve"> </w:t>
      </w:r>
      <w:r>
        <w:rPr>
          <w:rStyle w:val="VerbatimChar"/>
        </w:rPr>
        <w:t>C:\ProgramData\MySQL\MySQL Server 8.0\Data\ibdata1</w:t>
      </w:r>
    </w:p>
    <w:p w:rsidR="0010385C" w:rsidRDefault="002E586C" w14:paraId="7AD7C91B" w14:textId="77777777" w14:noSpellErr="1">
      <w:pPr>
        <w:pStyle w:val="Heading2"/>
      </w:pPr>
      <w:r w:rsidR="002E586C">
        <w:rPr/>
        <w:t>Advantages of Enabling Over Storing in a Shared Tablespace</w:t>
      </w:r>
    </w:p>
    <w:p w:rsidR="0010385C" w:rsidRDefault="002E586C" w14:paraId="5BAA18A0" w14:textId="77777777" w14:noSpellErr="1">
      <w:pPr>
        <w:numPr>
          <w:ilvl w:val="0"/>
          <w:numId w:val="7"/>
        </w:numPr>
        <w:rPr/>
      </w:pPr>
      <w:r w:rsidRPr="466FBCE2" w:rsidR="002E586C">
        <w:rPr>
          <w:b w:val="1"/>
          <w:bCs w:val="1"/>
        </w:rPr>
        <w:t>Improved Performance:</w:t>
      </w:r>
      <w:r w:rsidR="002E586C">
        <w:rPr/>
        <w:t xml:space="preserve"> When all tables are stored in a single shared tablespace (e.g., </w:t>
      </w:r>
      <w:r w:rsidRPr="466FBCE2" w:rsidR="002E586C">
        <w:rPr>
          <w:rStyle w:val="VerbatimChar"/>
        </w:rPr>
        <w:t>ibdata1</w:t>
      </w:r>
      <w:r w:rsidR="002E586C">
        <w:rPr/>
        <w:t xml:space="preserve">), multiple tables contend for the same storage blocks. With </w:t>
      </w:r>
      <w:r w:rsidRPr="466FBCE2" w:rsidR="002E586C">
        <w:rPr>
          <w:rStyle w:val="VerbatimChar"/>
        </w:rPr>
        <w:t>innodb_file_per_table</w:t>
      </w:r>
      <w:r w:rsidR="002E586C">
        <w:rPr/>
        <w:t xml:space="preserve">, tables are stored separately, reducing </w:t>
      </w:r>
      <w:r w:rsidR="002E586C">
        <w:rPr/>
        <w:t>contention</w:t>
      </w:r>
      <w:r w:rsidR="002E586C">
        <w:rPr/>
        <w:t xml:space="preserve"> and potentially improving I/O performance.</w:t>
      </w:r>
    </w:p>
    <w:p w:rsidR="0010385C" w:rsidRDefault="002E586C" w14:paraId="510D2D37" w14:textId="77777777">
      <w:pPr>
        <w:numPr>
          <w:ilvl w:val="0"/>
          <w:numId w:val="7"/>
        </w:numPr>
      </w:pPr>
      <w:r>
        <w:rPr>
          <w:b/>
          <w:bCs/>
        </w:rPr>
        <w:t>Easier Backup and Restoration:</w:t>
      </w:r>
      <w:r>
        <w:t xml:space="preserve"> With </w:t>
      </w:r>
      <w:r>
        <w:rPr>
          <w:rStyle w:val="VerbatimChar"/>
        </w:rPr>
        <w:t>innodb_file_per_table</w:t>
      </w:r>
      <w:r>
        <w:t xml:space="preserve">, each table’s data is stored in its own </w:t>
      </w:r>
      <w:r>
        <w:rPr>
          <w:rStyle w:val="VerbatimChar"/>
        </w:rPr>
        <w:t>.ibd</w:t>
      </w:r>
      <w:r>
        <w:t xml:space="preserve"> file, which makes backing up individual tables more efficient. You can back up or restore a single table without affecting the rest of the database.</w:t>
      </w:r>
    </w:p>
    <w:p w:rsidR="0010385C" w:rsidRDefault="002E586C" w14:paraId="07BE7DD9" w14:textId="77777777">
      <w:pPr>
        <w:numPr>
          <w:ilvl w:val="0"/>
          <w:numId w:val="1"/>
        </w:numPr>
      </w:pPr>
      <w:r>
        <w:t xml:space="preserve">You can easily copy the </w:t>
      </w:r>
      <w:r>
        <w:rPr>
          <w:rStyle w:val="VerbatimChar"/>
        </w:rPr>
        <w:t>.ibd</w:t>
      </w:r>
      <w:r>
        <w:t xml:space="preserve"> files to perform physical backups (using tools like Percona XtraBackup).</w:t>
      </w:r>
    </w:p>
    <w:p w:rsidR="0010385C" w:rsidRDefault="002E586C" w14:paraId="67461C09" w14:textId="77777777">
      <w:pPr>
        <w:numPr>
          <w:ilvl w:val="0"/>
          <w:numId w:val="7"/>
        </w:numPr>
        <w:rPr/>
      </w:pPr>
      <w:r w:rsidRPr="37DD854E" w:rsidR="002E586C">
        <w:rPr>
          <w:b w:val="1"/>
          <w:bCs w:val="1"/>
        </w:rPr>
        <w:t>Easier Space Management:</w:t>
      </w:r>
      <w:r w:rsidR="002E586C">
        <w:rPr/>
        <w:t xml:space="preserve"> With </w:t>
      </w:r>
      <w:r w:rsidRPr="37DD854E" w:rsidR="002E586C">
        <w:rPr>
          <w:rStyle w:val="VerbatimChar"/>
        </w:rPr>
        <w:t>innodb_file_per_table</w:t>
      </w:r>
      <w:r w:rsidR="002E586C">
        <w:rPr/>
        <w:t xml:space="preserve"> enabled, you can more easily reclaim space from a table using the </w:t>
      </w:r>
      <w:r w:rsidRPr="37DD854E" w:rsidR="002E586C">
        <w:rPr>
          <w:rStyle w:val="VerbatimChar"/>
        </w:rPr>
        <w:t>OPTIMIZE</w:t>
      </w:r>
      <w:r w:rsidR="002E586C">
        <w:rPr/>
        <w:t xml:space="preserve"> command or by dropping the table, as the space is freed from the </w:t>
      </w:r>
      <w:r w:rsidRPr="37DD854E" w:rsidR="002E586C">
        <w:rPr>
          <w:rStyle w:val="VerbatimChar"/>
        </w:rPr>
        <w:t>.ibd</w:t>
      </w:r>
      <w:r w:rsidR="002E586C">
        <w:rPr/>
        <w:t xml:space="preserve"> file.</w:t>
      </w:r>
    </w:p>
    <w:p w:rsidR="37DD854E" w:rsidRDefault="37DD854E" w14:paraId="1DF29B30" w14:textId="4DB650C2">
      <w:r>
        <w:br w:type="page"/>
      </w:r>
    </w:p>
    <w:p w:rsidR="0010385C" w:rsidRDefault="002E586C" w14:paraId="029E56CC" w14:textId="77777777" w14:noSpellErr="1">
      <w:pPr>
        <w:pStyle w:val="Heading2"/>
      </w:pPr>
      <w:r w:rsidR="002E586C">
        <w:rPr/>
        <w:t xml:space="preserve">Alternatives to </w:t>
      </w:r>
      <w:r w:rsidR="002E586C">
        <w:rPr/>
        <w:t>innodb_file_per_table</w:t>
      </w:r>
    </w:p>
    <w:p w:rsidR="0010385C" w:rsidRDefault="002E586C" w14:paraId="4F0EF49C" w14:textId="77777777" w14:noSpellErr="1">
      <w:pPr>
        <w:pStyle w:val="Heading3"/>
      </w:pPr>
      <w:r w:rsidR="002E586C">
        <w:rPr/>
        <w:t>Using a Shared Tablespace (</w:t>
      </w:r>
      <w:r w:rsidRPr="37DD854E" w:rsidR="002E586C">
        <w:rPr>
          <w:rStyle w:val="VerbatimChar"/>
        </w:rPr>
        <w:t>innodb_file_per_table</w:t>
      </w:r>
      <w:r w:rsidRPr="37DD854E" w:rsidR="002E586C">
        <w:rPr>
          <w:rStyle w:val="VerbatimChar"/>
        </w:rPr>
        <w:t xml:space="preserve"> = OFF</w:t>
      </w:r>
      <w:r w:rsidR="002E586C">
        <w:rPr/>
        <w:t>)</w:t>
      </w:r>
    </w:p>
    <w:p w:rsidR="0010385C" w:rsidRDefault="002E586C" w14:paraId="63D16CCC" w14:textId="77777777">
      <w:pPr>
        <w:pStyle w:val="FirstParagraph"/>
      </w:pPr>
      <w:r>
        <w:t xml:space="preserve">When </w:t>
      </w:r>
      <w:r>
        <w:rPr>
          <w:rStyle w:val="VerbatimChar"/>
        </w:rPr>
        <w:t>innodb_file_per_table</w:t>
      </w:r>
      <w:r>
        <w:t xml:space="preserve"> </w:t>
      </w:r>
      <w:r>
        <w:t xml:space="preserve">is disabled, MySQL uses a single shared tablespace for storing all InnoDB data. All tables and indexes are stored in the </w:t>
      </w:r>
      <w:r>
        <w:rPr>
          <w:rStyle w:val="VerbatimChar"/>
        </w:rPr>
        <w:t>ibdata1</w:t>
      </w:r>
      <w:r>
        <w:t xml:space="preserve"> file, which also includes undo logs, the InnoDB internal data dictionary, and other system-related data.</w:t>
      </w:r>
    </w:p>
    <w:p w:rsidR="0010385C" w:rsidRDefault="002E586C" w14:paraId="013A2C6B" w14:textId="77777777" w14:noSpellErr="1">
      <w:pPr>
        <w:pStyle w:val="Heading4"/>
      </w:pPr>
      <w:r w:rsidR="002E586C">
        <w:rPr/>
        <w:t>Advantages:</w:t>
      </w:r>
    </w:p>
    <w:p w:rsidR="0010385C" w:rsidRDefault="002E586C" w14:paraId="507D1134" w14:textId="77777777">
      <w:pPr>
        <w:pStyle w:val="FirstParagraph"/>
      </w:pPr>
      <w:r>
        <w:t xml:space="preserve">You don’t have to worry about managing a large number of </w:t>
      </w:r>
      <w:r>
        <w:rPr>
          <w:rStyle w:val="VerbatimChar"/>
        </w:rPr>
        <w:t>.ibd</w:t>
      </w:r>
      <w:r>
        <w:t xml:space="preserve"> files.</w:t>
      </w:r>
    </w:p>
    <w:p w:rsidR="0010385C" w:rsidRDefault="002E586C" w14:paraId="5024C88D" w14:textId="77777777" w14:noSpellErr="1">
      <w:pPr>
        <w:pStyle w:val="Heading4"/>
      </w:pPr>
      <w:r w:rsidR="002E586C">
        <w:rPr/>
        <w:t>Disadvantages:</w:t>
      </w:r>
    </w:p>
    <w:p w:rsidR="0010385C" w:rsidRDefault="002E586C" w14:paraId="2BF9072D" w14:textId="77777777">
      <w:pPr>
        <w:pStyle w:val="Compact"/>
        <w:numPr>
          <w:ilvl w:val="0"/>
          <w:numId w:val="8"/>
        </w:numPr>
      </w:pPr>
      <w:r>
        <w:t xml:space="preserve">If you delete a table or data, the space is not reclaimed in the </w:t>
      </w:r>
      <w:r>
        <w:rPr>
          <w:rStyle w:val="VerbatimChar"/>
        </w:rPr>
        <w:t>ibdata1</w:t>
      </w:r>
      <w:r>
        <w:t xml:space="preserve"> file, and the file can keep growing over time.</w:t>
      </w:r>
    </w:p>
    <w:p w:rsidR="0010385C" w:rsidRDefault="002E586C" w14:paraId="34DD88FC" w14:textId="77777777">
      <w:pPr>
        <w:pStyle w:val="Compact"/>
        <w:numPr>
          <w:ilvl w:val="0"/>
          <w:numId w:val="8"/>
        </w:numPr>
      </w:pPr>
      <w:r>
        <w:t>Backing up and restoring individual tables becomes harder because all tables share the same storage.</w:t>
      </w:r>
    </w:p>
    <w:p w:rsidR="0010385C" w:rsidRDefault="002E586C" w14:paraId="55767D71" w14:textId="77777777">
      <w:pPr>
        <w:pStyle w:val="FirstParagraph"/>
      </w:pPr>
      <w:r w:rsidR="002E586C">
        <w:rPr/>
        <w:t>If you are using the shared tablespace (</w:t>
      </w:r>
      <w:r w:rsidRPr="37DD854E" w:rsidR="002E586C">
        <w:rPr>
          <w:rStyle w:val="VerbatimChar"/>
        </w:rPr>
        <w:t>innodb_file_per_table</w:t>
      </w:r>
      <w:r w:rsidR="002E586C">
        <w:rPr/>
        <w:t xml:space="preserve"> is disabled), system tables like </w:t>
      </w:r>
      <w:r w:rsidRPr="37DD854E" w:rsidR="002E586C">
        <w:rPr>
          <w:rStyle w:val="VerbatimChar"/>
        </w:rPr>
        <w:t>user</w:t>
      </w:r>
      <w:r w:rsidR="002E586C">
        <w:rPr/>
        <w:t xml:space="preserve">, </w:t>
      </w:r>
      <w:r w:rsidRPr="37DD854E" w:rsidR="002E586C">
        <w:rPr>
          <w:rStyle w:val="VerbatimChar"/>
        </w:rPr>
        <w:t>db</w:t>
      </w:r>
      <w:r w:rsidR="002E586C">
        <w:rPr/>
        <w:t xml:space="preserve">, etc., will be stored in the same </w:t>
      </w:r>
      <w:r w:rsidRPr="37DD854E" w:rsidR="002E586C">
        <w:rPr>
          <w:rStyle w:val="VerbatimChar"/>
        </w:rPr>
        <w:t>ibdata1</w:t>
      </w:r>
      <w:r w:rsidR="002E586C">
        <w:rPr/>
        <w:t xml:space="preserve"> file, along with all the other InnoDB tables and internal data structures.</w:t>
      </w:r>
    </w:p>
    <w:p w:rsidR="37DD854E" w:rsidRDefault="37DD854E" w14:paraId="5F063185" w14:textId="2C776DC8">
      <w:r>
        <w:br w:type="page"/>
      </w:r>
    </w:p>
    <w:p w:rsidR="0010385C" w:rsidRDefault="002E586C" w14:paraId="1E90BACB" w14:textId="77777777" w14:noSpellErr="1">
      <w:pPr>
        <w:pStyle w:val="Heading2"/>
      </w:pPr>
      <w:r w:rsidR="002E586C">
        <w:rPr/>
        <w:t>Live Use Case</w:t>
      </w:r>
    </w:p>
    <w:p w:rsidR="0010385C" w:rsidRDefault="002E586C" w14:paraId="7F40D028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Created a database:</w:t>
      </w:r>
      <w:r>
        <w:t xml:space="preserve"> </w:t>
      </w:r>
      <w:r>
        <w:rPr>
          <w:rStyle w:val="VerbatimChar"/>
        </w:rPr>
        <w:t>testdb0</w:t>
      </w:r>
    </w:p>
    <w:p w:rsidR="0010385C" w:rsidP="37DD854E" w:rsidRDefault="002E586C" w14:paraId="5621CBC4" w14:textId="69E7318E">
      <w:pPr>
        <w:pStyle w:val="Compact"/>
        <w:numPr>
          <w:ilvl w:val="0"/>
          <w:numId w:val="9"/>
        </w:numPr>
        <w:rPr>
          <w:b w:val="1"/>
          <w:bCs w:val="1"/>
        </w:rPr>
      </w:pPr>
      <w:r w:rsidRPr="37DD854E" w:rsidR="22226616">
        <w:rPr>
          <w:b w:val="1"/>
          <w:bCs w:val="1"/>
        </w:rPr>
        <w:t>Then I</w:t>
      </w:r>
      <w:r w:rsidRPr="37DD854E" w:rsidR="002E586C">
        <w:rPr>
          <w:b w:val="1"/>
          <w:bCs w:val="1"/>
        </w:rPr>
        <w:t xml:space="preserve"> created 1 table in it.</w:t>
      </w:r>
    </w:p>
    <w:p w:rsidR="0010385C" w:rsidRDefault="002E586C" w14:paraId="620282D1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Disk size of all individual .ibd files:</w:t>
      </w:r>
      <w:r>
        <w:t xml:space="preserve"> 62.5 MB</w:t>
      </w:r>
    </w:p>
    <w:p w:rsidR="0010385C" w:rsidRDefault="002E586C" w14:paraId="2C81FD5B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Insert 6800 records in it:</w:t>
      </w:r>
      <w:r>
        <w:t xml:space="preserve"> 384 KB</w:t>
      </w:r>
    </w:p>
    <w:p w:rsidR="0010385C" w:rsidRDefault="002E586C" w14:paraId="2C8C3C68" w14:textId="13B65E94">
      <w:pPr>
        <w:pStyle w:val="Compact"/>
        <w:numPr>
          <w:ilvl w:val="0"/>
          <w:numId w:val="9"/>
        </w:numPr>
        <w:rPr/>
      </w:pPr>
      <w:r w:rsidRPr="37DD854E" w:rsidR="002E586C">
        <w:rPr>
          <w:b w:val="1"/>
          <w:bCs w:val="1"/>
        </w:rPr>
        <w:t xml:space="preserve">Deleted records in </w:t>
      </w:r>
      <w:r w:rsidRPr="37DD854E" w:rsidR="4373E18F">
        <w:rPr>
          <w:b w:val="1"/>
          <w:bCs w:val="1"/>
        </w:rPr>
        <w:t>its</w:t>
      </w:r>
      <w:r w:rsidRPr="37DD854E" w:rsidR="002E586C">
        <w:rPr>
          <w:b w:val="1"/>
          <w:bCs w:val="1"/>
        </w:rPr>
        <w:t xml:space="preserve"> </w:t>
      </w:r>
      <w:r w:rsidRPr="37DD854E" w:rsidR="002E586C">
        <w:rPr>
          <w:b w:val="1"/>
          <w:bCs w:val="1"/>
        </w:rPr>
        <w:t>remaining</w:t>
      </w:r>
      <w:r w:rsidRPr="37DD854E" w:rsidR="002E586C">
        <w:rPr>
          <w:b w:val="1"/>
          <w:bCs w:val="1"/>
        </w:rPr>
        <w:t>:</w:t>
      </w:r>
      <w:r w:rsidR="002E586C">
        <w:rPr/>
        <w:t xml:space="preserve"> 3332</w:t>
      </w:r>
    </w:p>
    <w:p w:rsidR="0010385C" w:rsidRDefault="002E586C" w14:paraId="67C88421" w14:textId="77777777">
      <w:pPr>
        <w:pStyle w:val="Compact"/>
        <w:numPr>
          <w:ilvl w:val="0"/>
          <w:numId w:val="9"/>
        </w:numPr>
      </w:pPr>
      <w:r>
        <w:rPr>
          <w:b/>
          <w:bCs/>
        </w:rPr>
        <w:t>After delete records:</w:t>
      </w:r>
      <w:r>
        <w:t xml:space="preserve"> 400 KB</w:t>
      </w:r>
    </w:p>
    <w:p w:rsidR="0010385C" w:rsidRDefault="002E586C" w14:paraId="719C185F" w14:textId="250E65EB">
      <w:pPr>
        <w:pStyle w:val="Compact"/>
        <w:numPr>
          <w:ilvl w:val="0"/>
          <w:numId w:val="9"/>
        </w:numPr>
        <w:rPr/>
      </w:pPr>
      <w:r w:rsidRPr="37DD854E" w:rsidR="002E586C">
        <w:rPr>
          <w:b w:val="1"/>
          <w:bCs w:val="1"/>
        </w:rPr>
        <w:t xml:space="preserve">After </w:t>
      </w:r>
      <w:r w:rsidRPr="37DD854E" w:rsidR="4E1BDEC1">
        <w:rPr>
          <w:b w:val="1"/>
          <w:bCs w:val="1"/>
        </w:rPr>
        <w:t>optimizing</w:t>
      </w:r>
      <w:r w:rsidRPr="37DD854E" w:rsidR="002E586C">
        <w:rPr>
          <w:b w:val="1"/>
          <w:bCs w:val="1"/>
        </w:rPr>
        <w:t>:</w:t>
      </w:r>
      <w:r w:rsidR="002E586C">
        <w:rPr/>
        <w:t xml:space="preserve"> 256 KB</w:t>
      </w:r>
    </w:p>
    <w:p w:rsidR="0010385C" w:rsidRDefault="002E586C" w14:paraId="672A6659" w14:textId="77777777">
      <w:r>
        <w:pict w14:anchorId="268F1114">
          <v:rect id="_x0000_i1025" style="width:0;height:1.5pt" o:hr="t" o:hrstd="t" o:hralign="center"/>
        </w:pict>
      </w:r>
    </w:p>
    <w:p w:rsidR="37DD854E" w:rsidRDefault="37DD854E" w14:paraId="3AC70EF7" w14:textId="5ED90094">
      <w:r>
        <w:br w:type="page"/>
      </w:r>
    </w:p>
    <w:p w:rsidR="0010385C" w:rsidRDefault="002E586C" w14:paraId="5B6838E1" w14:textId="77777777" w14:noSpellErr="1">
      <w:pPr>
        <w:pStyle w:val="Heading3"/>
      </w:pPr>
      <w:r w:rsidR="002E586C">
        <w:rPr/>
        <w:t>1. PostgreSQL Storage Architecture</w:t>
      </w:r>
    </w:p>
    <w:p w:rsidR="0010385C" w:rsidRDefault="002E586C" w14:paraId="3A191036" w14:textId="77777777">
      <w:pPr>
        <w:pStyle w:val="FirstParagraph"/>
      </w:pPr>
      <w:r>
        <w:t>PostgreSQL organizes its database storage into several components:</w:t>
      </w:r>
    </w:p>
    <w:p w:rsidR="0010385C" w:rsidRDefault="002E586C" w14:paraId="3D842321" w14:textId="77777777">
      <w:pPr>
        <w:pStyle w:val="Compact"/>
        <w:numPr>
          <w:ilvl w:val="0"/>
          <w:numId w:val="10"/>
        </w:numPr>
      </w:pPr>
      <w:r>
        <w:rPr>
          <w:b/>
          <w:bCs/>
        </w:rPr>
        <w:t>Tablespaces:</w:t>
      </w:r>
      <w:r>
        <w:t xml:space="preserve"> A tablespace is a location on the filesystem where database objects like tables and indexes are stored. By default, all data is stored in the </w:t>
      </w:r>
      <w:r>
        <w:rPr>
          <w:rStyle w:val="VerbatimChar"/>
        </w:rPr>
        <w:t>pg_default</w:t>
      </w:r>
      <w:r>
        <w:t xml:space="preserve"> tablespace unless explicitly assigned to a different one.</w:t>
      </w:r>
    </w:p>
    <w:p w:rsidR="0010385C" w:rsidRDefault="002E586C" w14:paraId="7DFE2C1F" w14:textId="77777777">
      <w:pPr>
        <w:pStyle w:val="Compact"/>
        <w:numPr>
          <w:ilvl w:val="0"/>
          <w:numId w:val="10"/>
        </w:numPr>
      </w:pPr>
      <w:r>
        <w:rPr>
          <w:b/>
          <w:bCs/>
        </w:rPr>
        <w:t>Database Files:</w:t>
      </w:r>
      <w:r>
        <w:t xml:space="preserve"> Each PostgreSQL database is stored in its own subdirectory under the </w:t>
      </w:r>
      <w:r>
        <w:rPr>
          <w:rStyle w:val="VerbatimChar"/>
        </w:rPr>
        <w:t>base</w:t>
      </w:r>
      <w:r>
        <w:t xml:space="preserve"> directory inside the data directory.</w:t>
      </w:r>
    </w:p>
    <w:p w:rsidR="0010385C" w:rsidRDefault="002E586C" w14:paraId="7E5590FA" w14:textId="77777777">
      <w:pPr>
        <w:pStyle w:val="Compact"/>
        <w:numPr>
          <w:ilvl w:val="0"/>
          <w:numId w:val="10"/>
        </w:numPr>
      </w:pPr>
      <w:r>
        <w:rPr>
          <w:b/>
          <w:bCs/>
        </w:rPr>
        <w:t>Relation Files:</w:t>
      </w:r>
      <w:r>
        <w:t xml:space="preserve"> Tables, indexes, and other objects are stored in relation files. A single table or index may span multiple files if it exceeds 1 GB (using a segment size of 1 GB).</w:t>
      </w:r>
    </w:p>
    <w:p w:rsidR="0010385C" w:rsidRDefault="002E586C" w14:paraId="0A37501D" w14:textId="77777777">
      <w:r>
        <w:pict w14:anchorId="28DCC9BF">
          <v:rect id="_x0000_i1026" style="width:0;height:1.5pt" o:hr="t" o:hrstd="t" o:hralign="center"/>
        </w:pict>
      </w:r>
    </w:p>
    <w:p w:rsidR="0010385C" w:rsidRDefault="002E586C" w14:paraId="5C3A5F23" w14:textId="77777777" w14:noSpellErr="1">
      <w:pPr>
        <w:pStyle w:val="Heading3"/>
      </w:pPr>
      <w:r w:rsidR="002E586C">
        <w:rPr/>
        <w:t>2. Key Files and Directories in PostgreSQL</w:t>
      </w:r>
    </w:p>
    <w:p w:rsidR="0010385C" w:rsidRDefault="002E586C" w14:paraId="4C3ADA6C" w14:textId="77777777">
      <w:pPr>
        <w:numPr>
          <w:ilvl w:val="0"/>
          <w:numId w:val="11"/>
        </w:numPr>
      </w:pPr>
      <w:r>
        <w:rPr>
          <w:b/>
          <w:bCs/>
        </w:rPr>
        <w:t>Data Directory (</w:t>
      </w:r>
      <w:r>
        <w:rPr>
          <w:rStyle w:val="VerbatimChar"/>
          <w:b/>
          <w:bCs/>
        </w:rPr>
        <w:t>$PGDATA</w:t>
      </w:r>
      <w:r>
        <w:rPr>
          <w:b/>
          <w:bCs/>
        </w:rPr>
        <w:t>):</w:t>
      </w:r>
    </w:p>
    <w:p w:rsidR="0010385C" w:rsidRDefault="002E586C" w14:paraId="13732360" w14:textId="77777777">
      <w:pPr>
        <w:pStyle w:val="Compact"/>
        <w:numPr>
          <w:ilvl w:val="1"/>
          <w:numId w:val="12"/>
        </w:numPr>
      </w:pPr>
      <w:r>
        <w:t>Contains all data and metadata.</w:t>
      </w:r>
    </w:p>
    <w:p w:rsidR="0010385C" w:rsidRDefault="002E586C" w14:paraId="3B2A6E5B" w14:textId="77777777">
      <w:pPr>
        <w:pStyle w:val="Compact"/>
        <w:numPr>
          <w:ilvl w:val="1"/>
          <w:numId w:val="12"/>
        </w:numPr>
      </w:pPr>
      <w:r>
        <w:t xml:space="preserve">Example: </w:t>
      </w:r>
      <w:r>
        <w:rPr>
          <w:rStyle w:val="VerbatimChar"/>
        </w:rPr>
        <w:t>C:\Program Files\PostgreSQL\&lt;version&gt;\data</w:t>
      </w:r>
      <w:r>
        <w:t xml:space="preserve"> (on Linux) or a custom directory set during initialization.</w:t>
      </w:r>
    </w:p>
    <w:p w:rsidR="0010385C" w:rsidRDefault="002E586C" w14:paraId="4EC5FDA9" w14:textId="77777777">
      <w:pPr>
        <w:numPr>
          <w:ilvl w:val="0"/>
          <w:numId w:val="11"/>
        </w:numPr>
      </w:pPr>
      <w:r>
        <w:rPr>
          <w:b/>
          <w:bCs/>
        </w:rPr>
        <w:t>Relation Files:</w:t>
      </w:r>
    </w:p>
    <w:p w:rsidR="0010385C" w:rsidRDefault="002E586C" w14:paraId="4B1807D1" w14:textId="77777777">
      <w:pPr>
        <w:pStyle w:val="Compact"/>
        <w:numPr>
          <w:ilvl w:val="1"/>
          <w:numId w:val="13"/>
        </w:numPr>
      </w:pPr>
      <w:r>
        <w:t>Each table or index is stored as one or more files in the database’s directory.</w:t>
      </w:r>
    </w:p>
    <w:p w:rsidR="0010385C" w:rsidRDefault="002E586C" w14:paraId="58765E03" w14:textId="77777777">
      <w:pPr>
        <w:pStyle w:val="Compact"/>
        <w:numPr>
          <w:ilvl w:val="1"/>
          <w:numId w:val="13"/>
        </w:numPr>
      </w:pPr>
      <w:r>
        <w:t>Filenames are numeric OIDs (Object IDs) rather than table names.</w:t>
      </w:r>
    </w:p>
    <w:p w:rsidR="0010385C" w:rsidRDefault="002E586C" w14:paraId="0C4C0D47" w14:textId="77777777">
      <w:pPr>
        <w:pStyle w:val="Compact"/>
        <w:numPr>
          <w:ilvl w:val="1"/>
          <w:numId w:val="13"/>
        </w:numPr>
      </w:pPr>
      <w:r>
        <w:t xml:space="preserve">Example: </w:t>
      </w:r>
      <w:r>
        <w:rPr>
          <w:rStyle w:val="VerbatimChar"/>
        </w:rPr>
        <w:t>12345</w:t>
      </w:r>
      <w:r>
        <w:t xml:space="preserve"> (table), </w:t>
      </w:r>
      <w:r>
        <w:rPr>
          <w:rStyle w:val="VerbatimChar"/>
        </w:rPr>
        <w:t>12345.1</w:t>
      </w:r>
      <w:r>
        <w:t xml:space="preserve"> (if segmented).</w:t>
      </w:r>
    </w:p>
    <w:p w:rsidR="0010385C" w:rsidRDefault="002E586C" w14:paraId="14D4DBA2" w14:textId="77777777">
      <w:pPr>
        <w:numPr>
          <w:ilvl w:val="0"/>
          <w:numId w:val="11"/>
        </w:numPr>
      </w:pPr>
      <w:r>
        <w:rPr>
          <w:b/>
          <w:bCs/>
        </w:rPr>
        <w:t>WAL Files (Write-Ahead Logging):</w:t>
      </w:r>
    </w:p>
    <w:p w:rsidR="0010385C" w:rsidRDefault="002E586C" w14:paraId="3009DFDD" w14:textId="77777777">
      <w:pPr>
        <w:pStyle w:val="Compact"/>
        <w:numPr>
          <w:ilvl w:val="1"/>
          <w:numId w:val="14"/>
        </w:numPr>
      </w:pPr>
      <w:r>
        <w:t xml:space="preserve">Located in </w:t>
      </w:r>
      <w:r>
        <w:rPr>
          <w:rStyle w:val="VerbatimChar"/>
        </w:rPr>
        <w:t>pg_wal</w:t>
      </w:r>
      <w:r>
        <w:t xml:space="preserve"> (or </w:t>
      </w:r>
      <w:r>
        <w:rPr>
          <w:rStyle w:val="VerbatimChar"/>
        </w:rPr>
        <w:t>pg_xlog</w:t>
      </w:r>
      <w:r>
        <w:t xml:space="preserve"> in older versions).</w:t>
      </w:r>
    </w:p>
    <w:p w:rsidR="0010385C" w:rsidRDefault="002E586C" w14:paraId="21495FF3" w14:textId="77777777">
      <w:pPr>
        <w:pStyle w:val="Compact"/>
        <w:numPr>
          <w:ilvl w:val="1"/>
          <w:numId w:val="14"/>
        </w:numPr>
      </w:pPr>
      <w:r>
        <w:t>Used for crash recovery and replication.</w:t>
      </w:r>
    </w:p>
    <w:p w:rsidR="0010385C" w:rsidRDefault="002E586C" w14:paraId="386C24F2" w14:textId="77777777">
      <w:pPr>
        <w:numPr>
          <w:ilvl w:val="0"/>
          <w:numId w:val="11"/>
        </w:numPr>
      </w:pPr>
      <w:r>
        <w:rPr>
          <w:b/>
          <w:bCs/>
        </w:rPr>
        <w:t>System Catalog Tables:</w:t>
      </w:r>
    </w:p>
    <w:p w:rsidR="0010385C" w:rsidRDefault="002E586C" w14:paraId="2BBBB294" w14:textId="77777777">
      <w:pPr>
        <w:pStyle w:val="Compact"/>
        <w:numPr>
          <w:ilvl w:val="1"/>
          <w:numId w:val="15"/>
        </w:numPr>
      </w:pPr>
      <w:r>
        <w:t xml:space="preserve">PostgreSQL stores system metadata in catalog tables in the </w:t>
      </w:r>
      <w:r>
        <w:rPr>
          <w:rStyle w:val="VerbatimChar"/>
        </w:rPr>
        <w:t>pg_catalog</w:t>
      </w:r>
      <w:r>
        <w:t xml:space="preserve"> schema (e.g., </w:t>
      </w:r>
      <w:r>
        <w:rPr>
          <w:rStyle w:val="VerbatimChar"/>
        </w:rPr>
        <w:t>pg_class</w:t>
      </w:r>
      <w:r>
        <w:t xml:space="preserve">, </w:t>
      </w:r>
      <w:r>
        <w:rPr>
          <w:rStyle w:val="VerbatimChar"/>
        </w:rPr>
        <w:t>pg_attribute</w:t>
      </w:r>
      <w:r>
        <w:t>).</w:t>
      </w:r>
    </w:p>
    <w:p w:rsidR="0010385C" w:rsidRDefault="002E586C" w14:paraId="5DAB6C7B" w14:textId="77777777">
      <w:r>
        <w:pict w14:anchorId="19C7F72A">
          <v:rect id="_x0000_i1027" style="width:0;height:1.5pt" o:hr="t" o:hrstd="t" o:hralign="center"/>
        </w:pict>
      </w:r>
    </w:p>
    <w:p w:rsidR="37DD854E" w:rsidRDefault="37DD854E" w14:paraId="378C2578" w14:textId="246D917C">
      <w:r>
        <w:br w:type="page"/>
      </w:r>
    </w:p>
    <w:p w:rsidR="0010385C" w:rsidRDefault="002E586C" w14:paraId="5BF7C000" w14:textId="77777777" w14:noSpellErr="1">
      <w:pPr>
        <w:pStyle w:val="Heading3"/>
      </w:pPr>
      <w:r w:rsidR="002E586C">
        <w:rPr/>
        <w:t>3. Handling Data Growth and Space Management</w:t>
      </w:r>
    </w:p>
    <w:p w:rsidR="0010385C" w:rsidRDefault="002E586C" w14:paraId="203CCA21" w14:textId="77777777" w14:noSpellErr="1">
      <w:pPr>
        <w:pStyle w:val="Heading4"/>
      </w:pPr>
      <w:r w:rsidRPr="37DD854E" w:rsidR="002E586C">
        <w:rPr>
          <w:b w:val="1"/>
          <w:bCs w:val="1"/>
        </w:rPr>
        <w:t>a. Tablespace Management</w:t>
      </w:r>
    </w:p>
    <w:p w:rsidR="0010385C" w:rsidRDefault="002E586C" w14:paraId="50111442" w14:textId="77777777">
      <w:pPr>
        <w:numPr>
          <w:ilvl w:val="0"/>
          <w:numId w:val="16"/>
        </w:numPr>
      </w:pPr>
      <w:r>
        <w:t xml:space="preserve">Unlike MySQL’s </w:t>
      </w:r>
      <w:r>
        <w:rPr>
          <w:rStyle w:val="VerbatimChar"/>
        </w:rPr>
        <w:t>innodb_file_per_table</w:t>
      </w:r>
      <w:r>
        <w:t xml:space="preserve">, PostgreSQL allows you to define </w:t>
      </w:r>
      <w:r>
        <w:rPr>
          <w:b/>
          <w:bCs/>
        </w:rPr>
        <w:t>tablespaces</w:t>
      </w:r>
      <w:r>
        <w:t xml:space="preserve"> for better space and performance management.</w:t>
      </w:r>
    </w:p>
    <w:p w:rsidR="0010385C" w:rsidRDefault="002E586C" w14:paraId="089B2E1A" w14:textId="77777777">
      <w:pPr>
        <w:numPr>
          <w:ilvl w:val="0"/>
          <w:numId w:val="16"/>
        </w:numPr>
      </w:pPr>
      <w:r>
        <w:t>Create a new tablespace:</w:t>
      </w:r>
    </w:p>
    <w:p w:rsidR="0010385C" w:rsidRDefault="002E586C" w14:paraId="23F41029" w14:textId="77777777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SPACE</w:t>
      </w:r>
      <w:r>
        <w:rPr>
          <w:rStyle w:val="NormalTok"/>
        </w:rPr>
        <w:t xml:space="preserve"> myspace LOCATION </w:t>
      </w:r>
      <w:r>
        <w:rPr>
          <w:rStyle w:val="StringTok"/>
        </w:rPr>
        <w:t>'/path/to/directory'</w:t>
      </w:r>
      <w:r>
        <w:rPr>
          <w:rStyle w:val="NormalTok"/>
        </w:rPr>
        <w:t>;</w:t>
      </w:r>
    </w:p>
    <w:p w:rsidR="0010385C" w:rsidRDefault="002E586C" w14:paraId="2B46AAAC" w14:textId="77777777">
      <w:pPr>
        <w:numPr>
          <w:ilvl w:val="0"/>
          <w:numId w:val="16"/>
        </w:numPr>
      </w:pPr>
      <w:r>
        <w:t>Assign tables to a specific tablespace:</w:t>
      </w:r>
    </w:p>
    <w:p w:rsidR="0010385C" w:rsidRDefault="002E586C" w14:paraId="0E084359" w14:textId="77777777">
      <w:pPr>
        <w:pStyle w:val="SourceCode"/>
        <w:numPr>
          <w:ilvl w:val="0"/>
          <w:numId w:val="1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mytable (</w:t>
      </w:r>
      <w:r>
        <w:rPr>
          <w:rStyle w:val="KeywordTok"/>
        </w:rPr>
        <w:t>id</w:t>
      </w:r>
      <w:r>
        <w:rPr>
          <w:rStyle w:val="NormalTok"/>
        </w:rPr>
        <w:t xml:space="preserve"> SERIAL) </w:t>
      </w:r>
      <w:r>
        <w:rPr>
          <w:rStyle w:val="KeywordTok"/>
        </w:rPr>
        <w:t>TABLESPACE</w:t>
      </w:r>
      <w:r>
        <w:rPr>
          <w:rStyle w:val="NormalTok"/>
        </w:rPr>
        <w:t xml:space="preserve"> myspace;</w:t>
      </w:r>
    </w:p>
    <w:p w:rsidR="0010385C" w:rsidRDefault="002E586C" w14:paraId="61910B0D" w14:textId="77777777" w14:noSpellErr="1">
      <w:pPr>
        <w:pStyle w:val="Heading4"/>
      </w:pPr>
      <w:r w:rsidRPr="37DD854E" w:rsidR="002E586C">
        <w:rPr>
          <w:b w:val="1"/>
          <w:bCs w:val="1"/>
        </w:rPr>
        <w:t>b. Vacuuming</w:t>
      </w:r>
    </w:p>
    <w:p w:rsidR="0010385C" w:rsidRDefault="002E586C" w14:paraId="619FA27A" w14:textId="77777777">
      <w:pPr>
        <w:pStyle w:val="Compact"/>
        <w:numPr>
          <w:ilvl w:val="0"/>
          <w:numId w:val="17"/>
        </w:numPr>
      </w:pPr>
      <w:r>
        <w:t xml:space="preserve">PostgreSQL does not automatically reclaim space when rows are updated or deleted. Instead, it uses </w:t>
      </w:r>
      <w:r>
        <w:rPr>
          <w:b/>
          <w:bCs/>
        </w:rPr>
        <w:t>MVCC (Multi-Version Concurrency Control)</w:t>
      </w:r>
      <w:r>
        <w:t xml:space="preserve"> to keep old row versions for transactions.</w:t>
      </w:r>
    </w:p>
    <w:p w:rsidR="0010385C" w:rsidRDefault="002E586C" w14:paraId="3B46EC35" w14:textId="77777777">
      <w:pPr>
        <w:pStyle w:val="Compact"/>
        <w:numPr>
          <w:ilvl w:val="0"/>
          <w:numId w:val="17"/>
        </w:numPr>
      </w:pPr>
      <w:r>
        <w:t>To reclaim space:</w:t>
      </w:r>
    </w:p>
    <w:p w:rsidR="0010385C" w:rsidRDefault="002E586C" w14:paraId="2318B52B" w14:textId="77777777">
      <w:pPr>
        <w:numPr>
          <w:ilvl w:val="1"/>
          <w:numId w:val="18"/>
        </w:numPr>
      </w:pPr>
      <w:r>
        <w:rPr>
          <w:b/>
          <w:bCs/>
        </w:rPr>
        <w:t>Autovacuum:</w:t>
      </w:r>
      <w:r>
        <w:t xml:space="preserve"> Automatically cleans up dead tuples in the background.</w:t>
      </w:r>
    </w:p>
    <w:p w:rsidR="0010385C" w:rsidRDefault="002E586C" w14:paraId="2D85B0A2" w14:textId="77777777">
      <w:pPr>
        <w:numPr>
          <w:ilvl w:val="1"/>
          <w:numId w:val="18"/>
        </w:numPr>
      </w:pPr>
      <w:r>
        <w:rPr>
          <w:b/>
          <w:bCs/>
        </w:rPr>
        <w:t>Manual VACUUM:</w:t>
      </w:r>
    </w:p>
    <w:p w:rsidR="0010385C" w:rsidRDefault="002E586C" w14:paraId="19CD10DA" w14:textId="7777777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VACUUM table_name;  </w:t>
      </w:r>
      <w:r>
        <w:rPr>
          <w:rStyle w:val="CommentTok"/>
        </w:rPr>
        <w:t>-- Reclaims storage but does not shrink files</w:t>
      </w:r>
    </w:p>
    <w:p w:rsidR="0010385C" w:rsidRDefault="002E586C" w14:paraId="781CAF14" w14:textId="77777777">
      <w:pPr>
        <w:numPr>
          <w:ilvl w:val="1"/>
          <w:numId w:val="18"/>
        </w:numPr>
      </w:pPr>
      <w:r>
        <w:rPr>
          <w:b/>
          <w:bCs/>
        </w:rPr>
        <w:t>Full Vacuum (Shrinks Files):</w:t>
      </w:r>
    </w:p>
    <w:p w:rsidR="0010385C" w:rsidRDefault="002E586C" w14:paraId="12867500" w14:textId="7777777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VACUUM </w:t>
      </w:r>
      <w:r>
        <w:rPr>
          <w:rStyle w:val="KeywordTok"/>
        </w:rPr>
        <w:t>FULL</w:t>
      </w:r>
      <w:r>
        <w:rPr>
          <w:rStyle w:val="NormalTok"/>
        </w:rPr>
        <w:t xml:space="preserve"> table_name;</w:t>
      </w:r>
    </w:p>
    <w:p w:rsidR="0010385C" w:rsidRDefault="002E586C" w14:paraId="3E70C4EB" w14:textId="77777777" w14:noSpellErr="1">
      <w:pPr>
        <w:pStyle w:val="Heading4"/>
      </w:pPr>
      <w:r w:rsidRPr="37DD854E" w:rsidR="002E586C">
        <w:rPr>
          <w:b w:val="1"/>
          <w:bCs w:val="1"/>
        </w:rPr>
        <w:t>c. Index Optimization</w:t>
      </w:r>
    </w:p>
    <w:p w:rsidR="0010385C" w:rsidRDefault="002E586C" w14:paraId="50E53BB8" w14:textId="77777777">
      <w:pPr>
        <w:numPr>
          <w:ilvl w:val="0"/>
          <w:numId w:val="19"/>
        </w:numPr>
      </w:pPr>
      <w:r>
        <w:t>Over time, indexes can become bloated. Use the following to rebuild:</w:t>
      </w:r>
    </w:p>
    <w:p w:rsidR="0010385C" w:rsidRDefault="002E586C" w14:paraId="282B36E2" w14:textId="77777777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REINDEX </w:t>
      </w:r>
      <w:r>
        <w:rPr>
          <w:rStyle w:val="KeywordTok"/>
        </w:rPr>
        <w:t>TABLE</w:t>
      </w:r>
      <w:r>
        <w:rPr>
          <w:rStyle w:val="NormalTok"/>
        </w:rPr>
        <w:t xml:space="preserve"> table_name;</w:t>
      </w:r>
    </w:p>
    <w:p w:rsidR="0010385C" w:rsidRDefault="002E586C" w14:paraId="02EB378F" w14:textId="77777777">
      <w:r>
        <w:pict w14:anchorId="118A713C">
          <v:rect id="_x0000_i1028" style="width:0;height:1.5pt" o:hr="t" o:hrstd="t" o:hralign="center"/>
        </w:pict>
      </w:r>
    </w:p>
    <w:p w:rsidR="37DD854E" w:rsidRDefault="37DD854E" w14:paraId="4186F8A7" w14:textId="743316C2">
      <w:r>
        <w:br w:type="page"/>
      </w:r>
    </w:p>
    <w:p w:rsidR="0010385C" w:rsidRDefault="002E586C" w14:paraId="6D1EF44F" w14:textId="77777777" w14:noSpellErr="1">
      <w:pPr>
        <w:pStyle w:val="Heading3"/>
      </w:pPr>
      <w:r w:rsidR="002E586C">
        <w:rPr/>
        <w:t>4. Key Differences: MySQL vs PostgreSQL File Manage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2"/>
        <w:gridCol w:w="3956"/>
        <w:gridCol w:w="3222"/>
      </w:tblGrid>
      <w:tr w:rsidR="0010385C" w:rsidTr="0010385C" w14:paraId="37D6A30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0385C" w:rsidRDefault="002E586C" w14:paraId="380A14DC" w14:textId="77777777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:rsidR="0010385C" w:rsidRDefault="002E586C" w14:paraId="416A9053" w14:textId="77777777">
            <w:pPr>
              <w:pStyle w:val="Compact"/>
            </w:pPr>
            <w:r>
              <w:t>MySQL (InnoDB)</w:t>
            </w:r>
          </w:p>
        </w:tc>
        <w:tc>
          <w:tcPr>
            <w:tcW w:w="0" w:type="auto"/>
          </w:tcPr>
          <w:p w:rsidR="0010385C" w:rsidRDefault="002E586C" w14:paraId="6B560B76" w14:textId="77777777">
            <w:pPr>
              <w:pStyle w:val="Compact"/>
            </w:pPr>
            <w:r>
              <w:t>PostgreSQL</w:t>
            </w:r>
          </w:p>
        </w:tc>
      </w:tr>
      <w:tr w:rsidR="0010385C" w14:paraId="3C77FA66" w14:textId="77777777">
        <w:tc>
          <w:tcPr>
            <w:tcW w:w="0" w:type="auto"/>
          </w:tcPr>
          <w:p w:rsidR="0010385C" w:rsidRDefault="002E586C" w14:paraId="5CB1EF90" w14:textId="77777777">
            <w:pPr>
              <w:pStyle w:val="Compact"/>
            </w:pPr>
            <w:r>
              <w:t>Default Tablespace</w:t>
            </w:r>
          </w:p>
        </w:tc>
        <w:tc>
          <w:tcPr>
            <w:tcW w:w="0" w:type="auto"/>
          </w:tcPr>
          <w:p w:rsidR="0010385C" w:rsidRDefault="002E586C" w14:paraId="78749B55" w14:textId="77777777">
            <w:pPr>
              <w:pStyle w:val="Compact"/>
            </w:pPr>
            <w:r>
              <w:t xml:space="preserve">Shared or </w:t>
            </w:r>
            <w:r>
              <w:rPr>
                <w:rStyle w:val="VerbatimChar"/>
              </w:rPr>
              <w:t>innodb_file_per_table</w:t>
            </w:r>
            <w:r>
              <w:t xml:space="preserve"> (optional)</w:t>
            </w:r>
          </w:p>
        </w:tc>
        <w:tc>
          <w:tcPr>
            <w:tcW w:w="0" w:type="auto"/>
          </w:tcPr>
          <w:p w:rsidR="0010385C" w:rsidRDefault="002E586C" w14:paraId="0F45668E" w14:textId="77777777">
            <w:pPr>
              <w:pStyle w:val="Compact"/>
            </w:pPr>
            <w:r>
              <w:t>Shared (</w:t>
            </w:r>
            <w:r>
              <w:rPr>
                <w:rStyle w:val="VerbatimChar"/>
              </w:rPr>
              <w:t>pg_default</w:t>
            </w:r>
            <w:r>
              <w:t>), but can use custom</w:t>
            </w:r>
          </w:p>
        </w:tc>
      </w:tr>
      <w:tr w:rsidR="0010385C" w14:paraId="2A30685B" w14:textId="77777777">
        <w:tc>
          <w:tcPr>
            <w:tcW w:w="0" w:type="auto"/>
          </w:tcPr>
          <w:p w:rsidR="0010385C" w:rsidRDefault="002E586C" w14:paraId="0155E3D3" w14:textId="77777777">
            <w:pPr>
              <w:pStyle w:val="Compact"/>
            </w:pPr>
            <w:r>
              <w:t>Storage File for a Table</w:t>
            </w:r>
          </w:p>
        </w:tc>
        <w:tc>
          <w:tcPr>
            <w:tcW w:w="0" w:type="auto"/>
          </w:tcPr>
          <w:p w:rsidR="0010385C" w:rsidRDefault="002E586C" w14:paraId="1BC61DCC" w14:textId="77777777">
            <w:pPr>
              <w:pStyle w:val="Compact"/>
            </w:pPr>
            <w:r>
              <w:rPr>
                <w:rStyle w:val="VerbatimChar"/>
              </w:rPr>
              <w:t>.ibd</w:t>
            </w:r>
            <w:r>
              <w:t xml:space="preserve"> file (or </w:t>
            </w:r>
            <w:r>
              <w:rPr>
                <w:rStyle w:val="VerbatimChar"/>
              </w:rPr>
              <w:t>ibdata1</w:t>
            </w:r>
            <w:r>
              <w:t xml:space="preserve"> if shared)</w:t>
            </w:r>
          </w:p>
        </w:tc>
        <w:tc>
          <w:tcPr>
            <w:tcW w:w="0" w:type="auto"/>
          </w:tcPr>
          <w:p w:rsidR="0010385C" w:rsidRDefault="002E586C" w14:paraId="151A46CB" w14:textId="77777777">
            <w:pPr>
              <w:pStyle w:val="Compact"/>
            </w:pPr>
            <w:r>
              <w:t xml:space="preserve">Relation files in </w:t>
            </w:r>
            <w:r>
              <w:rPr>
                <w:rStyle w:val="VerbatimChar"/>
              </w:rPr>
              <w:t>base</w:t>
            </w:r>
            <w:r>
              <w:t xml:space="preserve"> (numeric OID files)</w:t>
            </w:r>
          </w:p>
        </w:tc>
      </w:tr>
      <w:tr w:rsidR="0010385C" w14:paraId="7800F3C0" w14:textId="77777777">
        <w:tc>
          <w:tcPr>
            <w:tcW w:w="0" w:type="auto"/>
          </w:tcPr>
          <w:p w:rsidR="0010385C" w:rsidRDefault="002E586C" w14:paraId="1F2A6EF6" w14:textId="77777777">
            <w:pPr>
              <w:pStyle w:val="Compact"/>
            </w:pPr>
            <w:r>
              <w:t>Space Reclamation</w:t>
            </w:r>
          </w:p>
        </w:tc>
        <w:tc>
          <w:tcPr>
            <w:tcW w:w="0" w:type="auto"/>
          </w:tcPr>
          <w:p w:rsidR="0010385C" w:rsidRDefault="002E586C" w14:paraId="6E0A862F" w14:textId="77777777">
            <w:pPr>
              <w:pStyle w:val="Compact"/>
            </w:pPr>
            <w:r>
              <w:rPr>
                <w:rStyle w:val="VerbatimChar"/>
              </w:rPr>
              <w:t>OPTIMIZE TABLE</w:t>
            </w:r>
            <w:r>
              <w:t xml:space="preserve"> or </w:t>
            </w:r>
            <w:r>
              <w:rPr>
                <w:rStyle w:val="VerbatimChar"/>
              </w:rPr>
              <w:t>ALTER TABLE</w:t>
            </w:r>
          </w:p>
        </w:tc>
        <w:tc>
          <w:tcPr>
            <w:tcW w:w="0" w:type="auto"/>
          </w:tcPr>
          <w:p w:rsidR="0010385C" w:rsidRDefault="002E586C" w14:paraId="70F88361" w14:textId="77777777">
            <w:pPr>
              <w:pStyle w:val="Compact"/>
            </w:pPr>
            <w:r>
              <w:rPr>
                <w:rStyle w:val="VerbatimChar"/>
              </w:rPr>
              <w:t>VACUUM</w:t>
            </w:r>
            <w:r>
              <w:t xml:space="preserve"> or </w:t>
            </w:r>
            <w:r>
              <w:rPr>
                <w:rStyle w:val="VerbatimChar"/>
              </w:rPr>
              <w:t>VACUUM FULL</w:t>
            </w:r>
          </w:p>
        </w:tc>
      </w:tr>
      <w:tr w:rsidR="0010385C" w14:paraId="56B72BAC" w14:textId="77777777">
        <w:tc>
          <w:tcPr>
            <w:tcW w:w="0" w:type="auto"/>
          </w:tcPr>
          <w:p w:rsidR="0010385C" w:rsidRDefault="002E586C" w14:paraId="19C047D2" w14:textId="77777777">
            <w:pPr>
              <w:pStyle w:val="Compact"/>
            </w:pPr>
            <w:r>
              <w:t>Index Management</w:t>
            </w:r>
          </w:p>
        </w:tc>
        <w:tc>
          <w:tcPr>
            <w:tcW w:w="0" w:type="auto"/>
          </w:tcPr>
          <w:p w:rsidR="0010385C" w:rsidRDefault="002E586C" w14:paraId="3143AA92" w14:textId="77777777">
            <w:pPr>
              <w:pStyle w:val="Compact"/>
            </w:pPr>
            <w:r>
              <w:t>Handled automatically, or rebuilt manually</w:t>
            </w:r>
          </w:p>
        </w:tc>
        <w:tc>
          <w:tcPr>
            <w:tcW w:w="0" w:type="auto"/>
          </w:tcPr>
          <w:p w:rsidR="0010385C" w:rsidRDefault="002E586C" w14:paraId="1DA01C9D" w14:textId="77777777">
            <w:pPr>
              <w:pStyle w:val="Compact"/>
            </w:pPr>
            <w:r>
              <w:t xml:space="preserve">Rebuild using </w:t>
            </w:r>
            <w:r>
              <w:rPr>
                <w:rStyle w:val="VerbatimChar"/>
              </w:rPr>
              <w:t>REINDEX</w:t>
            </w:r>
          </w:p>
        </w:tc>
      </w:tr>
      <w:tr w:rsidR="0010385C" w14:paraId="5D973C15" w14:textId="77777777">
        <w:tc>
          <w:tcPr>
            <w:tcW w:w="0" w:type="auto"/>
          </w:tcPr>
          <w:p w:rsidR="0010385C" w:rsidRDefault="002E586C" w14:paraId="0034DB82" w14:textId="77777777">
            <w:pPr>
              <w:pStyle w:val="Compact"/>
            </w:pPr>
            <w:r>
              <w:t>Temporary Tablespaces</w:t>
            </w:r>
          </w:p>
        </w:tc>
        <w:tc>
          <w:tcPr>
            <w:tcW w:w="0" w:type="auto"/>
          </w:tcPr>
          <w:p w:rsidR="0010385C" w:rsidRDefault="002E586C" w14:paraId="2B724E19" w14:textId="77777777">
            <w:pPr>
              <w:pStyle w:val="Compact"/>
            </w:pPr>
            <w:r>
              <w:t>Custom temporary tablespaces supported</w:t>
            </w:r>
          </w:p>
        </w:tc>
        <w:tc>
          <w:tcPr>
            <w:tcW w:w="0" w:type="auto"/>
          </w:tcPr>
          <w:p w:rsidR="0010385C" w:rsidRDefault="002E586C" w14:paraId="3C0855F6" w14:textId="77777777">
            <w:pPr>
              <w:pStyle w:val="Compact"/>
            </w:pPr>
            <w:r>
              <w:t>Supported (</w:t>
            </w:r>
            <w:r>
              <w:rPr>
                <w:rStyle w:val="VerbatimChar"/>
              </w:rPr>
              <w:t>pg_temp</w:t>
            </w:r>
            <w:r>
              <w:t xml:space="preserve"> tablespaces)</w:t>
            </w:r>
          </w:p>
        </w:tc>
      </w:tr>
    </w:tbl>
    <w:p w:rsidR="0010385C" w:rsidRDefault="002E586C" w14:paraId="6A05A809" w14:textId="77777777">
      <w:r>
        <w:pict w14:anchorId="3C0F228D">
          <v:rect id="_x0000_i1029" style="width:0;height:1.5pt" o:hr="t" o:hrstd="t" o:hralign="center"/>
        </w:pict>
      </w:r>
    </w:p>
    <w:p w:rsidR="37DD854E" w:rsidRDefault="37DD854E" w14:paraId="6F2592FD" w14:textId="719ABC29">
      <w:r>
        <w:br w:type="page"/>
      </w:r>
    </w:p>
    <w:p w:rsidR="0010385C" w:rsidRDefault="002E586C" w14:paraId="7D83EE7C" w14:textId="77777777" w14:noSpellErr="1">
      <w:pPr>
        <w:pStyle w:val="Heading3"/>
      </w:pPr>
      <w:r w:rsidR="002E586C">
        <w:rPr/>
        <w:t>5. Reclaiming Space in PostgreSQL</w:t>
      </w:r>
    </w:p>
    <w:p w:rsidR="0010385C" w:rsidRDefault="002E586C" w14:paraId="5183CEC5" w14:textId="77777777">
      <w:pPr>
        <w:pStyle w:val="FirstParagraph"/>
      </w:pPr>
      <w:r>
        <w:t>If a table’s file size has grown due to excessive updates/deletes, you can reclaim space:</w:t>
      </w:r>
    </w:p>
    <w:p w:rsidR="0010385C" w:rsidRDefault="002E586C" w14:paraId="772F1B81" w14:textId="77777777">
      <w:pPr>
        <w:numPr>
          <w:ilvl w:val="0"/>
          <w:numId w:val="20"/>
        </w:numPr>
      </w:pPr>
      <w:r>
        <w:rPr>
          <w:b/>
          <w:bCs/>
        </w:rPr>
        <w:t>VACUUM FULL:</w:t>
      </w:r>
    </w:p>
    <w:p w:rsidR="0010385C" w:rsidRDefault="002E586C" w14:paraId="37F4C4F6" w14:textId="77777777">
      <w:pPr>
        <w:numPr>
          <w:ilvl w:val="1"/>
          <w:numId w:val="21"/>
        </w:numPr>
      </w:pPr>
      <w:r>
        <w:t>Shrinks files by rewriting the table.</w:t>
      </w:r>
    </w:p>
    <w:p w:rsidR="0010385C" w:rsidRDefault="002E586C" w14:paraId="5DC2F5AF" w14:textId="77777777">
      <w:pPr>
        <w:numPr>
          <w:ilvl w:val="1"/>
          <w:numId w:val="21"/>
        </w:numPr>
      </w:pPr>
      <w:r>
        <w:t>Locks the table during the process.</w:t>
      </w:r>
    </w:p>
    <w:p w:rsidR="0010385C" w:rsidRDefault="002E586C" w14:paraId="349DEAEE" w14:textId="77777777">
      <w:pPr>
        <w:numPr>
          <w:ilvl w:val="1"/>
          <w:numId w:val="21"/>
        </w:numPr>
      </w:pPr>
      <w:r>
        <w:t>Example:</w:t>
      </w:r>
    </w:p>
    <w:p w:rsidR="0010385C" w:rsidRDefault="002E586C" w14:paraId="26F4F9D5" w14:textId="77777777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VACUUM </w:t>
      </w:r>
      <w:r>
        <w:rPr>
          <w:rStyle w:val="KeywordTok"/>
        </w:rPr>
        <w:t>FULL</w:t>
      </w:r>
      <w:r>
        <w:rPr>
          <w:rStyle w:val="NormalTok"/>
        </w:rPr>
        <w:t xml:space="preserve"> table_name;</w:t>
      </w:r>
    </w:p>
    <w:p w:rsidR="0010385C" w:rsidRDefault="002E586C" w14:paraId="005FDD42" w14:textId="77777777">
      <w:pPr>
        <w:numPr>
          <w:ilvl w:val="0"/>
          <w:numId w:val="20"/>
        </w:numPr>
      </w:pPr>
      <w:r>
        <w:rPr>
          <w:b/>
          <w:bCs/>
        </w:rPr>
        <w:t>Cluster Table:</w:t>
      </w:r>
    </w:p>
    <w:p w:rsidR="0010385C" w:rsidRDefault="002E586C" w14:paraId="07B4944E" w14:textId="77777777">
      <w:pPr>
        <w:numPr>
          <w:ilvl w:val="1"/>
          <w:numId w:val="22"/>
        </w:numPr>
      </w:pPr>
      <w:r>
        <w:t>Rewrites the table and orders rows based on an index.</w:t>
      </w:r>
    </w:p>
    <w:p w:rsidR="0010385C" w:rsidRDefault="002E586C" w14:paraId="6295708A" w14:textId="77777777">
      <w:pPr>
        <w:numPr>
          <w:ilvl w:val="1"/>
          <w:numId w:val="22"/>
        </w:numPr>
      </w:pPr>
      <w:r>
        <w:t>Also reclaims space.</w:t>
      </w:r>
    </w:p>
    <w:p w:rsidR="0010385C" w:rsidRDefault="002E586C" w14:paraId="05E1871B" w14:textId="77777777">
      <w:pPr>
        <w:numPr>
          <w:ilvl w:val="1"/>
          <w:numId w:val="22"/>
        </w:numPr>
      </w:pPr>
      <w:r>
        <w:t>Example:</w:t>
      </w:r>
    </w:p>
    <w:p w:rsidR="0010385C" w:rsidRDefault="002E586C" w14:paraId="6EBFFE6F" w14:textId="77777777">
      <w:pPr>
        <w:pStyle w:val="SourceCode"/>
        <w:numPr>
          <w:ilvl w:val="1"/>
          <w:numId w:val="1"/>
        </w:numPr>
      </w:pPr>
      <w:r>
        <w:rPr>
          <w:rStyle w:val="KeywordTok"/>
        </w:rPr>
        <w:t>CLUSTER</w:t>
      </w:r>
      <w:r>
        <w:rPr>
          <w:rStyle w:val="NormalTok"/>
        </w:rPr>
        <w:t xml:space="preserve"> table_name </w:t>
      </w:r>
      <w:r>
        <w:rPr>
          <w:rStyle w:val="KeywordTok"/>
        </w:rPr>
        <w:t>USING</w:t>
      </w:r>
      <w:r>
        <w:rPr>
          <w:rStyle w:val="NormalTok"/>
        </w:rPr>
        <w:t xml:space="preserve"> index_name;</w:t>
      </w:r>
    </w:p>
    <w:p w:rsidR="0010385C" w:rsidRDefault="002E586C" w14:paraId="09722265" w14:textId="77777777">
      <w:pPr>
        <w:numPr>
          <w:ilvl w:val="0"/>
          <w:numId w:val="20"/>
        </w:numPr>
      </w:pPr>
      <w:r>
        <w:rPr>
          <w:b/>
          <w:bCs/>
        </w:rPr>
        <w:t>Rebuilding Tables:</w:t>
      </w:r>
    </w:p>
    <w:p w:rsidR="0010385C" w:rsidRDefault="002E586C" w14:paraId="1AA39947" w14:textId="77777777">
      <w:pPr>
        <w:numPr>
          <w:ilvl w:val="1"/>
          <w:numId w:val="23"/>
        </w:numPr>
      </w:pPr>
      <w:r>
        <w:t>Manually create a new table and copy data:</w:t>
      </w:r>
    </w:p>
    <w:p w:rsidR="0010385C" w:rsidP="37DD854E" w:rsidRDefault="002E586C" w14:paraId="5A39BBE3" w14:textId="3C3185B0">
      <w:pPr>
        <w:pStyle w:val="SourceCode"/>
        <w:numPr>
          <w:ilvl w:val="1"/>
          <w:numId w:val="1"/>
        </w:numPr>
        <w:rPr/>
      </w:pPr>
      <w:r w:rsidRPr="37DD854E" w:rsidR="002E586C">
        <w:rPr>
          <w:rStyle w:val="KeywordTok"/>
        </w:rPr>
        <w:t>CREAT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TABL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NormalTok"/>
        </w:rPr>
        <w:t>new_tabl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AS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TABL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NormalTok"/>
        </w:rPr>
        <w:t>old_table</w:t>
      </w:r>
      <w:r w:rsidRPr="37DD854E" w:rsidR="002E586C">
        <w:rPr>
          <w:rStyle w:val="NormalTok"/>
        </w:rPr>
        <w:t>;</w:t>
      </w:r>
      <w:r>
        <w:br/>
      </w:r>
      <w:r w:rsidRPr="37DD854E" w:rsidR="002E586C">
        <w:rPr>
          <w:rStyle w:val="KeywordTok"/>
        </w:rPr>
        <w:t>DROP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TABL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NormalTok"/>
        </w:rPr>
        <w:t>old_table</w:t>
      </w:r>
      <w:r w:rsidRPr="37DD854E" w:rsidR="002E586C">
        <w:rPr>
          <w:rStyle w:val="NormalTok"/>
        </w:rPr>
        <w:t>;</w:t>
      </w:r>
      <w:r>
        <w:br/>
      </w:r>
      <w:r w:rsidRPr="37DD854E" w:rsidR="002E586C">
        <w:rPr>
          <w:rStyle w:val="KeywordTok"/>
        </w:rPr>
        <w:t>ALTER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TABL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NormalTok"/>
        </w:rPr>
        <w:t>new_tabl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RENAME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KeywordTok"/>
        </w:rPr>
        <w:t>TO</w:t>
      </w:r>
      <w:r w:rsidRPr="37DD854E" w:rsidR="002E586C">
        <w:rPr>
          <w:rStyle w:val="NormalTok"/>
        </w:rPr>
        <w:t xml:space="preserve"> </w:t>
      </w:r>
      <w:r w:rsidRPr="37DD854E" w:rsidR="002E586C">
        <w:rPr>
          <w:rStyle w:val="NormalTok"/>
        </w:rPr>
        <w:t>old_table</w:t>
      </w:r>
      <w:r w:rsidRPr="37DD854E" w:rsidR="002E586C">
        <w:rPr>
          <w:rStyle w:val="NormalTok"/>
        </w:rPr>
        <w:t>;</w:t>
      </w:r>
    </w:p>
    <w:p w:rsidR="0010385C" w:rsidP="37DD854E" w:rsidRDefault="002E586C" w14:paraId="72A3D3EC" w14:textId="77777777">
      <w:pPr>
        <w:pStyle w:val="Normal"/>
      </w:pPr>
      <w:r>
        <w:pict w14:anchorId="438A27ED">
          <v:rect id="_x0000_i1032" style="width:0;height:1.5pt" o:hr="t" o:hrstd="t" o:hralign="center"/>
        </w:pict>
      </w:r>
    </w:p>
    <w:sectPr w:rsidR="0010385C"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E586C" w:rsidRDefault="002E586C" w14:paraId="210FD1F0" w14:textId="77777777">
      <w:pPr>
        <w:spacing w:after="0"/>
      </w:pPr>
      <w:r>
        <w:separator/>
      </w:r>
    </w:p>
  </w:endnote>
  <w:endnote w:type="continuationSeparator" w:id="0">
    <w:p w:rsidR="002E586C" w:rsidRDefault="002E586C" w14:paraId="30A3EC5B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0385C" w:rsidRDefault="002E586C" w14:paraId="0E27B00A" w14:textId="77777777">
      <w:r>
        <w:separator/>
      </w:r>
    </w:p>
  </w:footnote>
  <w:footnote w:type="continuationSeparator" w:id="0">
    <w:p w:rsidR="0010385C" w:rsidRDefault="002E586C" w14:paraId="0D0B940D" w14:textId="77777777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N+hD+GGutaX9ma" int2:id="Xw2etRvh">
      <int2:state int2:type="AugLoop_Text_Critique" int2:value="Rejected"/>
    </int2:textHash>
    <int2:textHash int2:hashCode="j218oD8rILbr1X" int2:id="KrAUBQnw">
      <int2:state int2:type="AugLoop_Text_Critique" int2:value="Rejected"/>
    </int2:textHash>
    <int2:textHash int2:hashCode="8v8qc0EwZFQ6Vi" int2:id="uklN7VtX">
      <int2:state int2:type="AugLoop_Text_Critique" int2:value="Rejected"/>
    </int2:textHash>
    <int2:textHash int2:hashCode="YcjVk5v5F4NHgF" int2:id="AIvpZiFR">
      <int2:state int2:type="AugLoop_Text_Critique" int2:value="Rejected"/>
    </int2:textHash>
    <int2:textHash int2:hashCode="LLC3iEbgpl01pM" int2:id="FbQIJwnB">
      <int2:state int2:type="AugLoop_Text_Critique" int2:value="Rejected"/>
    </int2:textHash>
    <int2:textHash int2:hashCode="f23VCmmY6OBcqB" int2:id="3dM4u22b">
      <int2:state int2:type="AugLoop_Text_Critique" int2:value="Rejected"/>
    </int2:textHash>
    <int2:textHash int2:hashCode="6re/C0czMCcqra" int2:id="09QX5WzK">
      <int2:state int2:type="AugLoop_Text_Critique" int2:value="Rejected"/>
    </int2:textHash>
    <int2:textHash int2:hashCode="lys2FNXy7YLWYZ" int2:id="NOkLSZxx">
      <int2:state int2:type="AugLoop_Text_Critique" int2:value="Rejected"/>
    </int2:textHash>
    <int2:textHash int2:hashCode="MbFjaNO5XaktFl" int2:id="BAQcEM22">
      <int2:state int2:type="AugLoop_Text_Critique" int2:value="Rejected"/>
    </int2:textHash>
    <int2:textHash int2:hashCode="Ho3cVL4+PVpiD3" int2:id="M8gihWUi">
      <int2:state int2:type="AugLoop_Text_Critique" int2:value="Rejected"/>
    </int2:textHash>
    <int2:textHash int2:hashCode="IiNoLTa3YvYYIY" int2:id="jVpJSi1H">
      <int2:state int2:type="AugLoop_Text_Critique" int2:value="Rejected"/>
    </int2:textHash>
    <int2:textHash int2:hashCode="DTVgoLtgWl/IrF" int2:id="W0JGBUQb">
      <int2:state int2:type="AugLoop_Text_Critique" int2:value="Rejected"/>
    </int2:textHash>
    <int2:textHash int2:hashCode="wOAB0BMXfYy6uR" int2:id="qohTXbOd">
      <int2:state int2:type="AugLoop_Text_Critique" int2:value="Rejected"/>
    </int2:textHash>
    <int2:textHash int2:hashCode="HoOlDfRmQCzixn" int2:id="g57iVLkd">
      <int2:state int2:type="AugLoop_Text_Critique" int2:value="Rejected"/>
    </int2:textHash>
    <int2:textHash int2:hashCode="kBDgVnqjrYyA4s" int2:id="qHG7zT4i">
      <int2:state int2:type="AugLoop_Text_Critique" int2:value="Rejected"/>
    </int2:textHash>
    <int2:textHash int2:hashCode="MzMZM7DrEPu97q" int2:id="CyKGWTLF">
      <int2:state int2:type="AugLoop_Text_Critique" int2:value="Rejected"/>
    </int2:textHash>
    <int2:textHash int2:hashCode="rvakxmxVWK3U+s" int2:id="OL80vn18">
      <int2:state int2:type="AugLoop_Text_Critique" int2:value="Rejected"/>
    </int2:textHash>
    <int2:textHash int2:hashCode="gYGkaEeuqN/1Ct" int2:id="TP3Cq4xW">
      <int2:state int2:type="AugLoop_Text_Critique" int2:value="Rejected"/>
    </int2:textHash>
    <int2:textHash int2:hashCode="DgxwpaKlYJrHr5" int2:id="4R50NWr1">
      <int2:state int2:type="AugLoop_Text_Critique" int2:value="Rejected"/>
    </int2:textHash>
    <int2:textHash int2:hashCode="nJycPMVhK2JXnU" int2:id="MrAcs2wC">
      <int2:state int2:type="AugLoop_Text_Critique" int2:value="Rejected"/>
    </int2:textHash>
    <int2:textHash int2:hashCode="7LKf62pstA0Ly0" int2:id="BcNC8fR0">
      <int2:state int2:type="AugLoop_Text_Critique" int2:value="Rejected"/>
    </int2:textHash>
    <int2:textHash int2:hashCode="dvtW/J0II7Ar9I" int2:id="ZheBcBm5">
      <int2:state int2:type="AugLoop_Text_Critique" int2:value="Rejected"/>
    </int2:textHash>
    <int2:textHash int2:hashCode="/CSQ427ClG/4qm" int2:id="PYdRilm8">
      <int2:state int2:type="AugLoop_Text_Critique" int2:value="Rejected"/>
    </int2:textHash>
    <int2:textHash int2:hashCode="A1KorMlJx98h/s" int2:id="03rFZOyP">
      <int2:state int2:type="AugLoop_Text_Critique" int2:value="Rejected"/>
    </int2:textHash>
    <int2:textHash int2:hashCode="RgC3jVTEOAkLKh" int2:id="sEEKA4zl">
      <int2:state int2:type="AugLoop_Text_Critique" int2:value="Rejected"/>
    </int2:textHash>
    <int2:textHash int2:hashCode="CePcNZRFBFWO2g" int2:id="JuKUzREh">
      <int2:state int2:type="AugLoop_Text_Critique" int2:value="Rejected"/>
    </int2:textHash>
    <int2:textHash int2:hashCode="7ceCHlFFDtLGra" int2:id="LMHCFKKG">
      <int2:state int2:type="AugLoop_Text_Critique" int2:value="Rejected"/>
    </int2:textHash>
    <int2:bookmark int2:bookmarkName="_Int_SWzZEDSp" int2:invalidationBookmarkName="" int2:hashCode="biDSsgPPvG2yGX" int2:id="Q67SqGV7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3856163">
    <w:abstractNumId w:val="0"/>
  </w:num>
  <w:num w:numId="2" w16cid:durableId="1781677750">
    <w:abstractNumId w:val="1"/>
  </w:num>
  <w:num w:numId="3" w16cid:durableId="808786252">
    <w:abstractNumId w:val="1"/>
  </w:num>
  <w:num w:numId="4" w16cid:durableId="1583180497">
    <w:abstractNumId w:val="1"/>
  </w:num>
  <w:num w:numId="5" w16cid:durableId="1754547603">
    <w:abstractNumId w:val="1"/>
  </w:num>
  <w:num w:numId="6" w16cid:durableId="939145667">
    <w:abstractNumId w:val="1"/>
  </w:num>
  <w:num w:numId="7" w16cid:durableId="5144204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19200232">
    <w:abstractNumId w:val="1"/>
  </w:num>
  <w:num w:numId="9" w16cid:durableId="1225484542">
    <w:abstractNumId w:val="1"/>
  </w:num>
  <w:num w:numId="10" w16cid:durableId="624121624">
    <w:abstractNumId w:val="1"/>
  </w:num>
  <w:num w:numId="11" w16cid:durableId="1844398056">
    <w:abstractNumId w:val="1"/>
  </w:num>
  <w:num w:numId="12" w16cid:durableId="164128159">
    <w:abstractNumId w:val="1"/>
  </w:num>
  <w:num w:numId="13" w16cid:durableId="2083019191">
    <w:abstractNumId w:val="1"/>
  </w:num>
  <w:num w:numId="14" w16cid:durableId="980037496">
    <w:abstractNumId w:val="1"/>
  </w:num>
  <w:num w:numId="15" w16cid:durableId="1336112293">
    <w:abstractNumId w:val="1"/>
  </w:num>
  <w:num w:numId="16" w16cid:durableId="1203979370">
    <w:abstractNumId w:val="1"/>
  </w:num>
  <w:num w:numId="17" w16cid:durableId="2107143503">
    <w:abstractNumId w:val="1"/>
  </w:num>
  <w:num w:numId="18" w16cid:durableId="1107847998">
    <w:abstractNumId w:val="1"/>
  </w:num>
  <w:num w:numId="19" w16cid:durableId="1116757274">
    <w:abstractNumId w:val="1"/>
  </w:num>
  <w:num w:numId="20" w16cid:durableId="147043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35818422">
    <w:abstractNumId w:val="1"/>
  </w:num>
  <w:num w:numId="22" w16cid:durableId="1292055215">
    <w:abstractNumId w:val="1"/>
  </w:num>
  <w:num w:numId="23" w16cid:durableId="821771874">
    <w:abstractNumId w:val="1"/>
  </w:num>
  <w:num w:numId="24" w16cid:durableId="657534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176775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85C"/>
    <w:rsid w:val="0010385C"/>
    <w:rsid w:val="002E586C"/>
    <w:rsid w:val="00513A55"/>
    <w:rsid w:val="0545C52E"/>
    <w:rsid w:val="0633BA64"/>
    <w:rsid w:val="0C37E523"/>
    <w:rsid w:val="1681AA8E"/>
    <w:rsid w:val="1681AA8E"/>
    <w:rsid w:val="22226616"/>
    <w:rsid w:val="26C12BAD"/>
    <w:rsid w:val="26C12BAD"/>
    <w:rsid w:val="2B9BA31E"/>
    <w:rsid w:val="37D3B506"/>
    <w:rsid w:val="37DD854E"/>
    <w:rsid w:val="410987AC"/>
    <w:rsid w:val="4373E18F"/>
    <w:rsid w:val="439582A9"/>
    <w:rsid w:val="466FBCE2"/>
    <w:rsid w:val="4E1BDEC1"/>
    <w:rsid w:val="51246F6D"/>
    <w:rsid w:val="51C2BD10"/>
    <w:rsid w:val="5253BD45"/>
    <w:rsid w:val="53AE05B6"/>
    <w:rsid w:val="606411AB"/>
    <w:rsid w:val="606411AB"/>
    <w:rsid w:val="6282D437"/>
    <w:rsid w:val="6DF2284D"/>
    <w:rsid w:val="6F03744E"/>
    <w:rsid w:val="6F03744E"/>
    <w:rsid w:val="70A1325D"/>
    <w:rsid w:val="72912D2A"/>
    <w:rsid w:val="7833D6CE"/>
    <w:rsid w:val="7900CE94"/>
    <w:rsid w:val="797B74F1"/>
    <w:rsid w:val="7B30CD22"/>
    <w:rsid w:val="7B30CD22"/>
    <w:rsid w:val="7F93D3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547C63CC"/>
  <w15:docId w15:val="{0E1FF65A-C7C5-475A-BD44-24B600CF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CaptionChar" w:customStyle="1">
    <w:name w:val="Caption Char"/>
    <w:basedOn w:val="DefaultParagraphFont"/>
    <w:link w:val="Caption"/>
  </w:style>
  <w:style w:type="character" w:styleId="VerbatimChar" w:customStyle="1">
    <w:name w:val="Verbatim Char"/>
    <w:basedOn w:val="CaptionChar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microsoft.com/office/2020/10/relationships/intelligence" Target="intelligence2.xml" Id="R94b700c0f151462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lastModifiedBy>Yash Khokhar</lastModifiedBy>
  <revision>3</revision>
  <dcterms:created xsi:type="dcterms:W3CDTF">2025-01-09T10:55:00.0000000Z</dcterms:created>
  <dcterms:modified xsi:type="dcterms:W3CDTF">2025-01-10T10:12:17.3729115Z</dcterms:modified>
</coreProperties>
</file>